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praha-v-znamení-výstavy"/>
      <w:r>
        <w:rPr/>
        <w:t>Praha v znamení výstavy</w:t>
      </w:r>
    </w:p>
    <w:p>
      <w:pPr>
        <w:pStyle w:val="FirstParagraph"/>
        <w:rPr/>
      </w:pPr>
      <w:r>
        <w:rPr/>
        <w:t>Prvého mája! Robotnícke červené kravaty, široké klobúky a haveloky – vôbec všetko, čo súvisí s manifestáciami robotníckymi... Je to všade rovnako s tými tábormi robotníckymi, každé mesto ich bude mať, daktoré i viac, polícia aspoň bude môcť povedať: „Nie som tu darmo...” To nemá pre Prahu žiadneho významu, ba ani nie „veľký koncert”, toho dňa o štvrtej ráno v „Kráľovskej obore” držaný, na ktorý popredku tešilo sa všetko, čo rado vstáva na svitaní, ešte prvej, ako začnú štebotať lastovičky, ktorých je tu toho roku veľmi, veľmi málo. Zaviazli kdesi, alebo pomrzli, kým preleteli ponad Alpy.</w:t>
      </w:r>
    </w:p>
    <w:p>
      <w:pPr>
        <w:pStyle w:val="TextBody"/>
        <w:rPr/>
      </w:pPr>
      <w:r>
        <w:rPr/>
        <w:t>Praha obracia inam pozornosť. Tým dňom vstupuje do znamenia výstavy.</w:t>
      </w:r>
    </w:p>
    <w:p>
      <w:pPr>
        <w:pStyle w:val="TextBody"/>
        <w:rPr/>
      </w:pPr>
      <w:r>
        <w:rPr/>
        <w:t>Ani nečuješ hovor o inom ako o nej. Všetko, čo sa robí, čo sa myslí – všetko je „pro výstavu”. Už vonkajšok, ako sa mesto navonok ukazuje, svedčí, že tu strojí sa čosi neobyčajného. Všetko, čo by na oči nemilo mohlo pôsobiť, odpratáva sa a zas vynakladá všetok zreteľ, aby mesto vyzeralo ozaj sviatočne, keď príde ten deň.</w:t>
      </w:r>
    </w:p>
    <w:p>
      <w:pPr>
        <w:pStyle w:val="TextBody"/>
        <w:rPr/>
      </w:pPr>
      <w:r>
        <w:rPr/>
        <w:t>Celé ulice sa predláždili, zvlášť tie, kde bude väčšia premávka a obchod. A to veru nebude nikomu na škodu. Parky sa zriaďujú, okrášľujú. Že tak pozde, toho je tá príčina, že i tu panovali veľmi plané časy a len po tieto dni sa akosi vyjasnilo, i to ktovie, či nadlho.</w:t>
      </w:r>
    </w:p>
    <w:p>
      <w:pPr>
        <w:pStyle w:val="TextBody"/>
        <w:rPr/>
      </w:pPr>
      <w:r>
        <w:rPr/>
        <w:t>Veľkolepé múzeum je už hotové i zvnútra, i zvonku. Nič neruší dojem, aký vyvoláva v každom pozorovateľovi pohľad na túto krásnu, nádhernú stavbu. Pred ňou na mnohých podstavcoch je socha Čechie a po stranách Morava a Sliezsko. Spod Čechie poleje sa mocný prúd vody z tlamy levovej a bude padať do bazénov, pod ním sa rozkladajúcich. Kto vystúpi až hore k vchodu do múzea, má pred sebou ako na dlani námestie Václavské, ktoré končí sa Priekopami a kedysi bude až po samú Vltavu predĺžené, čo mnohí netrpezlivo už čakajú. No i takto, zvlášť večer je to pohľad zriedkavý. Nekonečné rady plynových lámp zaplavujú svetlom toto najpriestrannejšie námestie. Okolo múzea bude zariadený pekný park a hriadky s kvietím a krovinami. Pätnásteho mája i múzeum bude oddané svojmu určeniu, spolu i nová akadémia vied a umení bude otvorená. Urobí to menom jeho jasnosti arciknieža Karol Ludvik, ktorý k tomu účelu dostaví sa do Prahy.</w:t>
      </w:r>
    </w:p>
    <w:p>
      <w:pPr>
        <w:pStyle w:val="TextBody"/>
        <w:rPr/>
      </w:pPr>
      <w:r>
        <w:rPr/>
        <w:t>Veru mnohá vec bola by sa ešte odložila, keby nie výstava. Už v tom je ona veľmi osožná, mestu a celej krajine. Niektorí nedbanlivejší majitelia domov musia svoje domy okľudiť ak nie podobrotky, tak pozlotky, to jest, na ich útraty prevedie to magistrát. Kamenný most Karlov, ktorý vlani povodeň zrútila, nemohol byť ešte napravený, ale je dočasne tak zreparovaný, že premávka po ňom už od troch mesiacov trvá. Medzi piliermi zachovanými je drevený most na vysokých pilieroch – ten potrvá do tých čias, kým Karlov most, pomník českej slávy, nebude definitívne napravený.</w:t>
      </w:r>
    </w:p>
    <w:p>
      <w:pPr>
        <w:pStyle w:val="TextBody"/>
        <w:rPr/>
      </w:pPr>
      <w:r>
        <w:rPr/>
        <w:t>Pretože výstava bude v Kráľovskej obore, teda asi pol hodiny od mesta, prichodilo pomýšľať na to, aby premávka medzi mestom a výstavou bola bystrá, pohodlná a lacná. Pražská tramvaj už predtým ta viedla, ale tento podnik už preto je nepopulárny, že je v rukách cudzích kapitalistov. Táto akciová spoločnosť má ten účel, aby hodne nacicala pražských peňazí a odslúžila sa za to Pražanom – nemeckými úradníkmi. Niet týždňa, aby v novinách nečítali sme žaloby, ponosy, pokyny, rady – ale správa slávnej tramvaje má kožu ako elefant. Nie div, že</w:t>
      </w:r>
    </w:p>
    <w:p>
      <w:pPr>
        <w:pStyle w:val="FirstParagraph"/>
        <w:rPr/>
      </w:pPr>
      <w:r>
        <w:rPr/>
        <w:t>mesto muselo urobiť, čo sa urobiť ešte dá: zariadiť lanovú dráhu od mosta Eliškinho na Letnú. Bude do výstavy tiež hotová. A pretože na tomto moste bude až veľmi živo, peší, kočiare, tramvaje atď., mesto dalo povyše neho vystaviť druhý most pontónový, ktorý je už skoro hotový a iste dobré služby bude konať, keď bude nával veľký. Pán František Křižík zase zavedie elektrickú dráhu z Letnej, tam kde lanová bude sa končiť, až k výstavisku.</w:t>
      </w:r>
    </w:p>
    <w:p>
      <w:pPr>
        <w:pStyle w:val="TextBody"/>
        <w:rPr/>
      </w:pPr>
      <w:r>
        <w:rPr/>
        <w:t>Klub českých turistov stavia zas na Petříne „rozhlednu”. Má to byť vysoká veža, z ktorej otvorí sa ďaleký výhľad až po Krkonoše. Vstupné bude malé, prístup k nej pohodlný a lacný – dá sa očakávať, že klub zle nepochodí, ale nejeden hosť nebude ľutovať tejto cesty, aby mohol si obzrieť i okolie Prahy, ktoré je veľmi krásne.</w:t>
      </w:r>
    </w:p>
    <w:p>
      <w:pPr>
        <w:pStyle w:val="TextBody"/>
        <w:rPr/>
      </w:pPr>
      <w:r>
        <w:rPr/>
        <w:t>***</w:t>
      </w:r>
    </w:p>
    <w:p>
      <w:pPr>
        <w:pStyle w:val="TextBody"/>
        <w:rPr/>
      </w:pPr>
      <w:r>
        <w:rPr/>
        <w:t>Praha vynasnaží sa, aby cudzím hosťom nebolo clivo. Hry v Národnom divadle budú trvať cez celú sezónu. Riaditeľ Šubert vybral už kusy, ktoré dosiaľ dávali sa v divadle s najlepším úspechom a zostavil z nich repertoár, s ktorým hostia môžu byť spokojní. Opery, drámy, veselohry i balety budú sa zamieňať a priťahovať nových a nových návštevníkov. Umelci od divadla nebudú mať toho roku už vakácií. Malú náhradu mali cez Veľkú noc, keď trvali vakácie tuším celý týždeň. Väčšia náhrada bude od obecenstva, ktoré ich iste bude odmeňovať potleskom. Pretože Pražania tieto hry už videli a nechceli by cez výstavu bez divadla ostať, tomu odpomohli dedičia direktora Švandu ze Semčíc, vystaviac na Smíchovskom nábreží dočasnú scénu. Tam bude hrávať spoločnosť tohože Švandu, veľmi dobre známa. Cez zimu hráva v Národnom divadle v Brne. Na Kráľovských Vinohradoch je tiež letné divadlo, kde spoločnosť Pištěkova ako indy, tak i teraz bude hrávať.</w:t>
      </w:r>
    </w:p>
    <w:p>
      <w:pPr>
        <w:pStyle w:val="TextBody"/>
        <w:rPr/>
      </w:pPr>
      <w:r>
        <w:rPr/>
        <w:t>Čo prídu Nemci, tí pôjdu navštíviť staré a zostarené Landestheater na Ovocnom trhu. No ani budova, ani hry v nej ich nepozdvihnú. Urobí to dojem provinciálneho divadla. Okrem toho majú Nemci neďaleko spomenutého Múzea Neues deutsches Theater, nedávno vystavené. Zvonku a zďaleka ešte sa ta reprezentuje, hoci je veľmi rozčľapnuté, ako tučný a nízky žid – no zblízka vidno, že je to talminádhera. Tie sochy tamhore také, akoby ich bol remeselník napochytre vydlabal, nezodpovedajú, áno, protivia sa štýlu. I dnuka vidíš, že čo sa ligoce, to nie je zlato, ale iba aurum mosaicum. Nuž vyzerá to ako tá nemecká nafúkanosť tu v Prahe – prizri sa jej, vidíš, aké je to smiešne...</w:t>
      </w:r>
    </w:p>
    <w:p>
      <w:pPr>
        <w:pStyle w:val="TextBody"/>
        <w:rPr/>
      </w:pPr>
      <w:r>
        <w:rPr/>
        <w:t>Bude mnoho ľudí, čo nemilujú divadlá, menovite keď reči nerozumejú. Tí pôjdu do Karlína do Theatre Varieté – je to čosi také ako inde Orfeum. Bude cez celú sezónu pracovať.</w:t>
      </w:r>
    </w:p>
    <w:p>
      <w:pPr>
        <w:pStyle w:val="TextBody"/>
        <w:rPr/>
      </w:pPr>
      <w:r>
        <w:rPr/>
        <w:t>A ešte o Národnom divadle. Práve pred ním stavajú dva kandelábre, vysoké a nádherné. Budú do výstavy dohotovené. Tu hneď vidíš, že čo Čech raz postaví, to je i trvácne, i nádherné, keď raz chce ukázať, že dačo zmôže a vládze.</w:t>
      </w:r>
    </w:p>
    <w:p>
      <w:pPr>
        <w:pStyle w:val="TextBody"/>
        <w:rPr/>
      </w:pPr>
      <w:r>
        <w:rPr/>
        <w:t>***</w:t>
      </w:r>
    </w:p>
    <w:p>
      <w:pPr>
        <w:pStyle w:val="TextBody"/>
        <w:rPr/>
      </w:pPr>
      <w:r>
        <w:rPr/>
        <w:t>V kupectve, v remesle, vo všetkom badať, že krajina chystá sa k výstave. Mnoho a mnoho nových sklepov zjavilo sa a čo deň nové povstávajú. Noví ľudia snažia sa vykoristiť príhodný čas k začatiu kupectva. Zase staré firmy sa vynovujú. Mnohé jedálne, o ktorých si myslel, že nesmú byť vybielené a trochu priestrannejšie a vyššie – to všetko zväčšuje sa a rozpína. Len kde berie sa miesto v tých starých, sto a storočných domoch! Iní zakladajú záhrady, menovite pivovarčí, iní zas okrášľujú, kde-čo môžu. A všade ukazuje sa radosť, ako keď dakto čaká hostí a riadi, aby im bolo milo a dobre. To všetko je veľká výhoda nielen hosťom, ale i Pražanom. Lebo starousadlý Pražan je zvláštne stvorenie. Má podelený čas a toho sa drží a večer je rád, keď môže si posedieť vo „svojom” pivovare a pri „svojom” stole i so „svojimi” priateľmi. Deň za dňom, rok za rokom – ani hostinský, ani hosť nebadajú, že oba stučneli. Ich deti sú na svojom chlebe, vlasy im vypĺzli alebo statočne zošediveli, a vždy len chodia k „svojmu” stolu. A tá izba i ten stôl zostáva tak, ako bola, len čím diaľ je začadenejšia. Z tohto konzervativizmu dá sa vysvetliť, že popri moderných, elegantných reštauráciách je celý regiment starodávnych, v pravom slova zmysle „pivníc”. Vlasy sa dvíhajú, slzy tečú, dych sa kráti – ale Pražan sedí si pri svojom poháriku a nešiel by za svet do parádnej reštaurácie. No a teraz i na tieto prišiel rad. Ale zato nech sa nik nebojí, že z tých starých nezostalo nič. Veru je dosť takých, kde Švédi popíjali v tridsaťročnej vojne a skoro nič sa nezmenilo, iba že svieti sa nie fakľami a smoliarmi, ale plynom. To je výdobytok novej doby.</w:t>
      </w:r>
    </w:p>
    <w:p>
      <w:pPr>
        <w:pStyle w:val="TextBody"/>
        <w:rPr/>
      </w:pPr>
      <w:r>
        <w:rPr/>
        <w:t>O byty bola by bývala núdza. Tunajšie hotely neboli by vydržali stisk, aký panuje pri výstavách. Preto staré rozšírili sa, nové stavajú sa, i z privátnych bytov, hostincov, improvizujú sa dočasné kvartiele. Nikto nemusí sa báť, že by musel dľa starého dobrého mravu prenocovať pod dákou bránou alebo na moste. Budú k dispozícii boháčom parádne salóny, menším boháčom izby, chudobnejším kabinety a i nocľahy lacné a hromadné, ako v kasárňach. O toto všetko stará sa ubytovacia kancelária výstavná a okrem toho je tu inštitút na zaopatrovanie bytov Oiketerion.</w:t>
      </w:r>
    </w:p>
    <w:p>
      <w:pPr>
        <w:pStyle w:val="TextBody"/>
        <w:rPr/>
      </w:pPr>
      <w:r>
        <w:rPr/>
        <w:t>Hromadné návštevy, menovite hosťov z ďaleka, budú slávnostne vítané. O to stará sa slávnostné komité Meštianskej Besedy v Prahe. Iste nejeden raz bude celá Praha na nohách, privítať hosťov, ak budú interesantní, alebo ináč príjemní. Pražania sa v tom veľmi vyznajú. Takých vítaniek inde ľahko nevidíš, ako tu.</w:t>
      </w:r>
    </w:p>
    <w:p>
      <w:pPr>
        <w:pStyle w:val="TextBody"/>
        <w:rPr/>
      </w:pPr>
      <w:r>
        <w:rPr/>
        <w:t>***</w:t>
      </w:r>
    </w:p>
    <w:p>
      <w:pPr>
        <w:pStyle w:val="TextBody"/>
        <w:rPr/>
      </w:pPr>
      <w:r>
        <w:rPr/>
        <w:t>Okrem toho spolky a všetky stavy starajú sa, aby prispeli na oslavu tohto národného sviatku. Tak hneď týždeň po otvorení výstavy panie a devy české oddajú nádhernú zástavu študentskému ústrednému spolku Slávia. Tu bude celý rad slávností. Večer predstavenie v Národnom divadle. Tu budú obrazy z dejín českého študenta a slávnostný prológ, spísaný od Elišky Krásnohorskej k tejto príležitosti. Bude historický sprievod pešo i na koňoch v kostýmoch starodávnych, študentských. Na Žofíne bude improvizovaná benátska noc s elektrickým osvetlením, lampiónmi, gondolami a spevom.</w:t>
      </w:r>
    </w:p>
    <w:p>
      <w:pPr>
        <w:pStyle w:val="TextBody"/>
        <w:rPr/>
      </w:pPr>
      <w:r>
        <w:rPr/>
        <w:t>Budú ďalej závody velocipedistov neďaleko výstavy v Holešoviciach. Bývali i po iné roky, no teraz budú ešte nádhernejšie a účasť bude veľká. Koncom júna bude Zlet všesokolský, to jest sokoli zo všetkých strán zídu sa a budú závodiť. Tu bude celý rad slávností usporiadaných sokolmi. Nuž bude všetko, čo môže človeka vábiť k ceste do Zlatej Prahy. Ona čaká hostí zo všetkých strán; srdečne ich privíta menovite zo Slovenska! O výstave budúcne.</w:t>
      </w:r>
    </w:p>
    <w:p>
      <w:pPr>
        <w:pStyle w:val="Heading2"/>
        <w:rPr/>
      </w:pPr>
      <w:bookmarkStart w:id="1" w:name="prechádzky-po-výstavisku-i."/>
      <w:r>
        <w:rPr/>
        <w:t>Prechádzky po výstavisku I.</w:t>
      </w:r>
    </w:p>
    <w:p>
      <w:pPr>
        <w:pStyle w:val="FirstParagraph"/>
        <w:rPr/>
      </w:pPr>
      <w:r>
        <w:rPr/>
        <w:t>Z Jozefského námestia kráčame „Eliščinou třídou”, alebo môžeme si tu sadnúť na tramvaj: je to skoro jedno, tramvaj sotva včaššie zavezie nás do Kráľov</w:t>
        <w:softHyphen/>
        <w:t>skej obory, akoby nás zaniesli naše vlastné nohy. Napravo ukážu sa nám Eliškine kúpele parné, rímske a írske, i vaňové. Upomínajú na židovskú synagógu v Lúkach.</w:t>
      </w:r>
    </w:p>
    <w:p>
      <w:pPr>
        <w:pStyle w:val="TextBody"/>
        <w:rPr/>
      </w:pPr>
      <w:r>
        <w:rPr/>
        <w:t>Preto kúpačku ponecháme si napotom; snáď v Krá</w:t>
        <w:softHyphen/>
        <w:t>ľovských kúpeľoch pri Karlovom moste alebo na Žofíne. Kráčame Eliškiným mostom, pravda, museli sme zaplatiť za to jeden grajciar. Naľavo i napravo otvorí sa nám zriedkavá panoráma: vľavo zelený, stromami vysadený breh Letná a tam ďalej Hradčany. Z tejto strany vidno, že to bol kedysi pevný hrad a nie iba bydlisko starých kráľov a aristokracie. Dóm sv. Víta vyčnieva nad všetky paláce, žiaľ, že nedokončený ešte. No nebude dlho trvať a tento sen štedrých, umenia milovných kráľov bude splnený. Na stavbe sa po tieto roky energicky a ustavične pracuje.</w:t>
      </w:r>
    </w:p>
    <w:p>
      <w:pPr>
        <w:pStyle w:val="TextBody"/>
        <w:rPr/>
      </w:pPr>
      <w:r>
        <w:rPr/>
        <w:t>Rovnobežne s Eliškiným má ísť i most drevený, pontónový. Na pražskom brehu stavba dosť pokročila a do otvorenia výstavy bude iste hotový. Ľudia sa smejú, že načo bude? Zíde sa on. Nie je to veľká ra</w:t>
        <w:softHyphen/>
        <w:t>dosť kráčať po Eliškinom moste.</w:t>
      </w:r>
    </w:p>
    <w:p>
      <w:pPr>
        <w:pStyle w:val="TextBody"/>
        <w:rPr/>
      </w:pPr>
      <w:r>
        <w:rPr/>
        <w:t>Tramvaj, ťažké fúry, drožky, fiakre, privátne i nádherné kočiare; to člo</w:t>
        <w:softHyphen/>
        <w:t>veka, i navyknutého veľkomestskému hrmotu a lomozu, rozčuľuje. I peších tu ide veľa, takže magistrát po</w:t>
        <w:softHyphen/>
        <w:t>kračoval iba rozumne, že takúto živú premávku – a v čas výstavy bude ešte živšia – rozdelil na dva toky.</w:t>
      </w:r>
    </w:p>
    <w:p>
      <w:pPr>
        <w:pStyle w:val="TextBody"/>
        <w:rPr/>
      </w:pPr>
      <w:r>
        <w:rPr/>
        <w:t>A sme na brehu holešovickom. Keby bola dráha la</w:t>
        <w:softHyphen/>
        <w:t>nová už hotová, vyviezli by sme sa hore brehom na Letnú a stadiaľ by sme šli na výstavisko – ale teraz ešte nie je všetko skončené. Pôjdeme teda popri bre</w:t>
        <w:softHyphen/>
        <w:t>hu Vltavy tou ulicou vpravo – je to Bělského třída. Patrí už Holešoviciam, obci donedávna samostatnej, dnes už k Prahe ako siedma časť patriacej. Výstavných domov a palácov tu nenájdete. Býva tu robotnícky ľud, ktorý každé ráno roztratí sa po okolitých fabrikách. Je ich tu celé mesto, jedna pri druhej; že sú tu, môžete sa presvedčiť z toho dymu, ktorý valí sa z vysokých komínov a, menovite ak je mračno, rozkladá sa nad zemou a otravuje vzduch. Inak ulica je novo dláždená, i široké chodníky mozaikové pre peších po oboch stranách. Vidiečan, pri</w:t>
        <w:softHyphen/>
        <w:t>vyknutý na chôdzu po pažiti alebo po prachu, na takej dlažbe veľmi chytro ustane. Po dennej chôdzi podošvy len tak špejú. Po oboch stranách sú fabriky, kontoáre, skladiská a podobné prozaické veci. Iba vpravo máme ostrov</w:t>
      </w:r>
    </w:p>
    <w:p>
      <w:pPr>
        <w:pStyle w:val="TextBody"/>
        <w:rPr/>
      </w:pPr>
      <w:r>
        <w:rPr/>
        <w:t>Benátky, na ktorého zelených stromoch oko s úľubou sa zastaví. Veru len na stromoch – pôda zanesená je štrkom a skálím od minulej povodne.</w:t>
      </w:r>
    </w:p>
    <w:p>
      <w:pPr>
        <w:pStyle w:val="TextBody"/>
        <w:rPr/>
      </w:pPr>
      <w:r>
        <w:rPr/>
        <w:t>Kráčate chodníkom a naraz nájdete ho asi na dva</w:t>
        <w:softHyphen/>
        <w:t>dsať krokov pretrhnutý. Hlboko do sporiadanej, vyria</w:t>
        <w:softHyphen/>
        <w:t>denej ulice vybieha akési divné predhorie: prieloh, na ktorom rastie konský štiav a bršlina. Majiteľ tohto krásneho sadu, pán fabrikant Reisszahn, dal zabiť do zeme kolíky a na tie krížom laty, aby sa dakto predsa na to predhorie nevyškriabal a nepostúpal nádherné „Anlagen”, ktoré jeho nemeckému vkusu neslúžia ku cti. Divní ľudia! Neberú účasť na výstave, nazvali ju „bubenečským jarmarkom”, mysliac, že bez nich vyjde z nej fiasko. A keď vidia, že bez pár lastovičiek bude naozaj leto, takouto malou sekatúrou chcú ukázať, že sú oni Nemci a nemusia prepustiť grund pod chodník. Iste každý nepredpojatý sa zadiví, keď zazrie túto ukážku vyššej kultúry.</w:t>
      </w:r>
    </w:p>
    <w:p>
      <w:pPr>
        <w:pStyle w:val="TextBody"/>
        <w:rPr/>
      </w:pPr>
      <w:r>
        <w:rPr/>
        <w:t>Tak sme šťastne pred fabrikou známeho i u nás Umratha &amp; comp. Pravda, náš Treskoň mnoho mu u nás pokazil. A tak má byť. Tovar v najhoršom prí</w:t>
        <w:softHyphen/>
        <w:t>pade vyrovná sa do akosti a škoda veru nosiť vodu do nemeckého mora …</w:t>
      </w:r>
    </w:p>
    <w:p>
      <w:pPr>
        <w:pStyle w:val="TextBody"/>
        <w:rPr/>
      </w:pPr>
      <w:r>
        <w:rPr/>
        <w:t>Vpravo nachodíme nové, kvôli výstave zbudované hotely. Sú pekné a vkusné. Iste bude v nich živo, nie darmo nosí jeden z nich váblivé meno – Tivoli.</w:t>
      </w:r>
    </w:p>
    <w:p>
      <w:pPr>
        <w:pStyle w:val="TextBody"/>
        <w:rPr/>
      </w:pPr>
      <w:r>
        <w:rPr/>
        <w:t>Prejdeme popod most buštěhradskej dráhy a už sme na mieste. Naraz objaví sa nám celkom nový svet. Po tej triezvej próze života nachodíme tu ho</w:t>
        <w:softHyphen/>
        <w:t>tovú báseň. Nevieme, kam oči prvej hodiť – všetko, čo do nich padá, hodno je pozornosti, obdivu. Keď vyjdeme na vŕšok, hore peknou, žltou cestičkou, ktorá vedie vľavo – tu máme ako na dlani celú výstavu. Akoby bola opretá o tie brehy a stráne, ktoré zavie</w:t>
        <w:softHyphen/>
        <w:t>rajú ani prirodzený rám tento krásny, prekvapujúci obraz. Miešanina striech, veží, vežičiek, kupol v naj</w:t>
        <w:softHyphen/>
        <w:t xml:space="preserve"> rozličnejších a divných štýloch. A nad tým všetkým dominuje priemyslový palác, ľahký, vzdušný, zo že</w:t>
        <w:softHyphen/>
        <w:t>leza a skla. Vysoká jeho báň nosí na temene korunu svätováclavskú. V noci elektricky osvetlená bude me</w:t>
        <w:softHyphen/>
        <w:t>tať svetlo na osem kilometrov dookola a drahokamy koruny sa zajagajú…</w:t>
      </w:r>
    </w:p>
    <w:p>
      <w:pPr>
        <w:pStyle w:val="TextBody"/>
        <w:rPr/>
      </w:pPr>
      <w:r>
        <w:rPr/>
        <w:t>Z tejto strany výstavný priestor ohradený je latovým plotom. Ideme k hlavnému vchodu; musíme sa vykázať legitimáciou od výstavného výboru, ináč nás varta neprepustí ani za peniaze. Práce je veľa a di</w:t>
        <w:softHyphen/>
        <w:t>váci by zavadzali.</w:t>
      </w:r>
    </w:p>
    <w:p>
      <w:pPr>
        <w:pStyle w:val="TextBody"/>
        <w:rPr/>
      </w:pPr>
      <w:r>
        <w:rPr/>
        <w:t>Už sama brána prinúti nás, aby sme popri nej len tak neprešli. Je celá drevená, v národnom štýle, ani čo by ju boli naši tesári z hornej Oravy spravili. I znalec takýchto vecí bude prekvapený vkusom, solídnosťou a čistotou práce. Sú to sami vidiecki tesári, ktorí ju postavili. Vľavo pošta-telegraf, vpravo ad</w:t>
        <w:softHyphen/>
        <w:t>ministrácia — oba domčeky chutné s vežami, altánom, pavlačami, vystavené v českom štýle. Podobne i umelecká a retrospektívna výstava. Sú to budovy dlhé, sochami vyzdobené. I dnuka by boli hotové, keby ne</w:t>
        <w:softHyphen/>
        <w:t>bola vlhkosť, ktorá prekáža uschnutiu múrov. Vstú</w:t>
        <w:softHyphen/>
        <w:t>piac do umeleckej výstavy, kde budú rozvešané obrazy, skoro sme spadli od ťažkého vzduchu a horúčosti. Asi dvadsať košov koksu žiari a rozširuje otravný vzduch a robotníci tu pracujú, ani čo by nič. Tak sa musí sušiť.</w:t>
      </w:r>
    </w:p>
    <w:p>
      <w:pPr>
        <w:pStyle w:val="TextBody"/>
        <w:rPr/>
      </w:pPr>
      <w:r>
        <w:rPr/>
        <w:t>Medzi umeleckou a retrospektívnou výstavou nachádza sa zelené, prehĺbené priestranstvo. Tu pilne už pracujú, sadia, kopú záhradníci pod komandom p. Thomayera, mestského záhradníka. Kto pozrie na mestské parky a hriadky s kvetmi, musí vzdať česť jeho zriedkavému umeniu. A tu, keď si staneme, leží pred nami priemyslový palác, od neho nás delí iba tento sad. Pod ústreším sú erby miest českých, na fronte dve veže a v nich výklenky, v ktorých stoja sochy kráľov Leopolda II. a Fraňa Jozefa I., pod nimi čísla 1791 – 1891. A tam vysoko nad palácom smelá kupola s korunou českou. Vedú na ňu točité schody; zospodku vynímajú sa, ako čoby tam dáky červ visel.</w:t>
      </w:r>
    </w:p>
    <w:p>
      <w:pPr>
        <w:pStyle w:val="TextBody"/>
        <w:rPr/>
      </w:pPr>
      <w:r>
        <w:rPr/>
        <w:t>Laik si pod výstavou, vôbec pod dačím veľkolepým predstavuje čosi neurčitého, nekonečného. Napríklad počuli sme vychvaľovať Viedeň, a menovite Ringstrasse. Čakali sme divy. A čo? Boli sme sklamaní, skutočnosť kuľhala za fantáziou. Tu je to ináč. Vidíš, čo si si nepredstavoval – palác zo železných prútikov, lebo v tej výške predchádzajú tie železné laty, akoby boli prúty a medzi nimi sklo farbené, tak ako sú okná na domoch. Táto ozruta zaujíma dvanásťtisíc štvorcových metrov. V prostriedku kupola vysoká. Práve tam medzi železnou väzbou je akýsi robotník a mo</w:t>
        <w:softHyphen/>
        <w:t>cuje sa s doskou na povraze zavesenou. Chce ju do</w:t>
        <w:softHyphen/>
        <w:t>hora vytiahnuť. Zdá sa, akoby to tam bola mačka. Tu pod kupolou budú nádherné pavilóny, a síce kráľov</w:t>
        <w:softHyphen/>
        <w:t>ský, ktorý práve stavajú a daktorých bohatých firiem, ako je Skramlík, Kavalír a iní. V obe strany bežia krídla paláca. Tu pod skleneným krovom budú stáť skrine s výrobkami veľkých i malých remeselníkov. Kasne sú už tu, ale nie všetky. Sú podoby najrozlič</w:t>
        <w:softHyphen/>
        <w:t>nejšej, na nich zlatými literami mená majiteľov. Vidno veľmi málo čisto nemeckých, viacej je dvojjazyčných, väčšina dala nápisy české. Tu budú poklady práce českých mozoľných rúk, dosiaľ neznáme v širšom svete a ak známe, tak pod nemeckou markou. Bol zvrchovaný čas, aby spod toho tútorstva vyslobodil sa i malý remeselník, lebo to bolo tútorstvo veľmi nevýhodné. Plán na túto veľkú stavbu urobil architekt Münzberger. Keď si predstavíme, že takto rok tam bola lúka, že táto veľkolepá stavba akoby zo zeme vy</w:t>
        <w:softHyphen/>
        <w:t>rástla, a síce v zime, ktorá bola neobyčajne tuhá – tu i laik musí sa zadiviť nad mocou ľudského rozumu a ruky.</w:t>
      </w:r>
    </w:p>
    <w:p>
      <w:pPr>
        <w:pStyle w:val="TextBody"/>
        <w:rPr/>
      </w:pPr>
      <w:r>
        <w:rPr/>
        <w:t>Z paláca sú štyri východy. My vrátime sa na chod</w:t>
        <w:softHyphen/>
        <w:t>ník pred ním a tu vidíme pavilón mesta Prahy. Stav</w:t>
        <w:softHyphen/>
        <w:t>ba drevená, ľahká, elegantná. – Zblízka nás prekvapí prísne prevedenie a to umelé vypilovanie drevených or</w:t>
        <w:softHyphen/>
        <w:t xml:space="preserve"> namentov. Veža vyrastá prirodzene z budovy a úplne s jej štýlom harmonizuje. Proti nemu je murovaný pavilón zemského výboru, už dávno hotový. Medzi ním a ľavým krídlom priemyslového paláca stojí pavilón Plzenského meštianskeho pivovaru. Má dve krídla spočívajúce na stĺpoch – tu budú ľudia hľadať útulok pred horúcimi lúčmi a občerstvovať sa výtečným, svetochýrnym plzenským. Čapovať ho bude p. Petzold, bývalý reštauratér zemianskeho kasína; prevzal to z ochoty, keď známy Choděra náhle zomrel. Vôbec v týchto stranách v okolí paláca priemyslového bude o nápoje postarané. V okolí pavilónu Prahy sú: pavi</w:t>
        <w:softHyphen/>
        <w:t>lón akciového pivovaru na Smíchove, Viktorínov pa</w:t>
        <w:softHyphen/>
        <w:t>vilón Mělnického vína a v úzadí Hlavova kaviareň. Všetko je už hotové. Každý z nich v inom štýle, takže človek nestačí obdivovať sa tej pestrosti a rozmani</w:t>
        <w:softHyphen/>
        <w:t>tosti.</w:t>
      </w:r>
    </w:p>
    <w:p>
      <w:pPr>
        <w:pStyle w:val="TextBody"/>
        <w:rPr/>
      </w:pPr>
      <w:r>
        <w:rPr/>
        <w:t>V rovnej čiare s pravým krídlom paláca padne do očú pestrý pavilón pre papiernictvo. Iste každý sa uňho zastaví. Je to samo v sebe umelecké štúdium. Domec egyptský, dovrchu sa zužuje a zas navrchu oblúkovitým výrezom rozšíri. Strechy nemá. Všetky steny pomaľované sú hieroglyfmi, figúrami, aké na egyptských obeliskoch sa nachádzali. Imitácia je úpl</w:t>
        <w:softHyphen/>
        <w:t>ná. Domec stojí na vŕšku, okolo neho je zábradlie a pod ním vŕšok je skopaný, ale nie kolmo, lež šikmo Vyzerá to, ako keby stavba bola na vysokom podstavci, solídne vymurovanom. Pri vchode stoja dva obelisky. Tu invencia bola šťastná a ešte šťastnejšie sa previedla. Iste bude mať veľa obdivovateľov.</w:t>
      </w:r>
    </w:p>
    <w:p>
      <w:pPr>
        <w:pStyle w:val="TextBody"/>
        <w:rPr/>
      </w:pPr>
      <w:r>
        <w:rPr/>
        <w:t>Na tom samom krídle paláca na pár krokov od neho stojí na kopci pavilón Klubu turistov českých. Tiež originálny. Štvorhranné bašty a na nich cimburie. Robí dojem nedobytného starého zámku s baštami a vežičkami. Je to stavba úplne drevená, ale kto nevidí na nej pracovať tesárov, myslel by, že ani Kruppove delá by ju nepohli. Dosky sú pomaľované ako starý, šedivý múr a to tak obratne a dôkladne, že by nikto tam drevo nehľadal.</w:t>
      </w:r>
    </w:p>
    <w:p>
      <w:pPr>
        <w:pStyle w:val="TextBody"/>
        <w:rPr/>
      </w:pPr>
      <w:r>
        <w:rPr/>
        <w:t>Tu okolo paláca bude iste najživšie, menovite večer. Pred zadnou jeho frontou bude obrovský vodomet a to elektricky osvetlený, že bude hrať všetkými far</w:t>
        <w:softHyphen/>
        <w:t>bami. Tu okolo neho sú všade sady, vlastne ešte len budú. Tí, čo boli v Paríži, uvidia i tu iluminované fontány. To dielo pochádza od inž. p. Křižíka, ktorý tiež zaviedol na výstavisku elektrické osvetlenie. Bude nádherná; dvestopäťdesiat oblúkových lámp bude svie</w:t>
        <w:softHyphen/>
        <w:t>tiť vonku a dvetisíc žiarových dnuka po budovách. Vidno bude také, že nielen dukáty čítať, ale aj ihlu by si mohol hľadať a nájsť. Je ďalej zavedený telegraf a telefón a slúžia mu stožiare, tie samé, na ktorých visia oblúkové lampy. Teraz už sa pri tomto svetle i cez noc pracuje.</w:t>
      </w:r>
    </w:p>
    <w:p>
      <w:pPr>
        <w:pStyle w:val="TextBody"/>
        <w:rPr/>
      </w:pPr>
      <w:bookmarkStart w:id="2" w:name="prechádzky-po-výstavisku-i."/>
      <w:r>
        <w:rPr/>
        <w:t>Výstavu krížom pretína vozová cesta. Za ňou je pavilón pri pavilóne, každý inakší a rozmanitejší. Ťaž</w:t>
        <w:softHyphen/>
        <w:t>ko si predstaviť tú bohatosť fantázie a zručnosť, ktoré tu spoluúčinkovali. Je ich toľko, že na prvý pohľad už ustaneš kritizovať a posudzovať. Nezostáva ti, len obdivovať sa. V tomto okolí sú pavilóny českých veľ</w:t>
        <w:softHyphen/>
        <w:t>možov, jeden krajší od druhého, skoro všetky z dreva, ale každý v inom slohu. Tu bude i redakcia výstavného denníka Praha, spolu i tlačiareň a admi</w:t>
        <w:softHyphen/>
        <w:t>nistrácia. Vychádzať bude nákladom Vilímka, pod re</w:t>
        <w:softHyphen/>
        <w:t>dakciou J. Hořicu. Začne vychodiť už dvanásteho mája.</w:t>
      </w:r>
      <w:bookmarkEnd w:id="2"/>
    </w:p>
    <w:p>
      <w:pPr>
        <w:pStyle w:val="Heading2"/>
        <w:rPr/>
      </w:pPr>
      <w:bookmarkStart w:id="3" w:name="prechádzky-po-výstavisku-ii."/>
      <w:r>
        <w:rPr/>
        <w:t>Prechádzky po výstavisku II.</w:t>
      </w:r>
    </w:p>
    <w:p>
      <w:pPr>
        <w:pStyle w:val="FirstParagraph"/>
        <w:rPr/>
      </w:pPr>
      <w:r>
        <w:rPr/>
        <w:t>Medzi touto miešaninou všakových pavilónov na</w:t>
        <w:softHyphen/>
        <w:t>chodí sa mocná budova, tiež železnej konštrukcie – strojovňa. Zaujíma plochu sedemtisíc štvorcových metrov. Tiež vystavená podľa plánu architekta Münzbergera. Šíny od železnice vedú až do nej, dovážajú a stavajú sa už stroje, ktoré sa budú pohybovať. Vi</w:t>
        <w:softHyphen/>
        <w:t>díš tam kotly, kolesá obrovské i menšie, hladké i zubaté. Všetko je to nové, dokonale pracované. Škoda, že laik nemá ani pochopu, čo a ako je to. No predsa je zaujímavé pozorovať, ako sa tie obrovské stroje stavajú. Dakoľko sto centov železa dvaja robotníci podvihnú do výšky alebo spustia na zem s najväčšou ľahkosťou a eleganciou. Pravda, nie rukami, ale tzv. „jeřáby”, človek by myslel, že je to všetko bájka alebo sen, keby ťa neohlušoval ten tresk, plesk, lomoz, krik – slovom, keby si nevedel naisto, že si skutočne v strojovni. Tu už je viac nemeckých nápisov; vidno, že tento priemysel ešte neprešiel do českých rúk.</w:t>
      </w:r>
    </w:p>
    <w:p>
      <w:pPr>
        <w:pStyle w:val="TextBody"/>
        <w:rPr/>
      </w:pPr>
      <w:r>
        <w:rPr/>
        <w:t>Došli sme až k severozápadnému kútu výstavy. V tom kúte bude iste mnoho návštevníkov; menovite hospodár neprejde, aby ho nepoprezeral. Venovaný je hospodárstvu. Stroje, hospodársky priemysel, chov statku – vôbec všetky odvetvia budú zastúpené. Pod strechami, na stĺpoch stojacimi, sú celé hromady súsekov. Zvedavý pozorovateľ musí predbežne uspokojiť sa čítaním adries. Sú skoro výlučne české, s me</w:t>
        <w:softHyphen/>
        <w:t>nom vystavovateľa. Iste zanedlho ukáže sa, čo taja v sebe.</w:t>
      </w:r>
    </w:p>
    <w:p>
      <w:pPr>
        <w:pStyle w:val="TextBody"/>
        <w:rPr/>
      </w:pPr>
      <w:r>
        <w:rPr/>
        <w:t>V tom samom kúte je akýsi kolos z dosák, na ňom dvojjazyčný nápis: česká škola vzduchoplavecká. Tu bude balón „balón captif “. To predbežne musí stačiť na uspokojenie zvedavosti.</w:t>
      </w:r>
    </w:p>
    <w:p>
      <w:pPr>
        <w:pStyle w:val="TextBody"/>
        <w:rPr/>
      </w:pPr>
      <w:r>
        <w:rPr/>
        <w:t>Prejdeme popri krásnom pavilóne pražskej žele</w:t>
        <w:softHyphen/>
        <w:t>ziarskej spoločnosti, popri budúcej chmeliarni – bu</w:t>
        <w:softHyphen/>
        <w:t>dúcej, lebo ešte nevidno nič, iba vysoké tyče v radoch. Pred nami je idyla, akej by sme tu neočakávali. Je tu lesníctvo a rybárstvo. Oba pavilóny sú drevené, krásne vyparádené s pavlačami a všakovakými orna</w:t>
        <w:softHyphen/>
        <w:t>mentmi. Pred lesníckym sú záhradky, vysadené už stromčekmi, rozmanitej veľkosti a všakových druhov. Tie drobné ročiaky, husto popri sebe vysadené, ťažko rozoznať laikovi, čo sú. Práve som sa díval na zručnú a vkusnú prácu vidieckych ženičiek a horárov tu robotujúcich, keď si pri mne zastal človek v čiernom obleku. Čierny oblek, čižmy po kolená, dáždnik v ruke, bárs slniečko pripeká až radosť, a klobúk kedysi tvrdý, ale teraz veľmi poprelamovaný.</w:t>
      </w:r>
    </w:p>
    <w:p>
      <w:pPr>
        <w:pStyle w:val="TextBody"/>
        <w:rPr/>
      </w:pPr>
      <w:r>
        <w:rPr/>
        <w:t>,Vidiečan,’ pomyslel som si hneď, pozrúc do jeho nesmelých, ale úprimných očú. Bolo by na tom zostalo, ale milý vidiečan sa prihovoril. „Ty nechytnou,” a ukázal dáždnikom na odrastené dosť dobre jedličky.</w:t>
      </w:r>
    </w:p>
    <w:p>
      <w:pPr>
        <w:pStyle w:val="TextBody"/>
        <w:rPr/>
      </w:pPr>
      <w:r>
        <w:rPr/>
        <w:t>„</w:t>
      </w:r>
      <w:r>
        <w:rPr/>
        <w:t>Proč ne – vždyť je budou polejvat,” ja na to. „A tyhle chytnou?”</w:t>
      </w:r>
    </w:p>
    <w:p>
      <w:pPr>
        <w:pStyle w:val="TextBody"/>
        <w:rPr/>
      </w:pPr>
      <w:r>
        <w:rPr/>
        <w:t>„</w:t>
      </w:r>
      <w:r>
        <w:rPr/>
        <w:t>Ty ano.”</w:t>
      </w:r>
    </w:p>
    <w:p>
      <w:pPr>
        <w:pStyle w:val="TextBody"/>
        <w:rPr/>
      </w:pPr>
      <w:r>
        <w:rPr/>
        <w:t>Ja som použil príležitosť a popýtal ho, aby mi každý druh menoval. On to urobil ochotne a s veľkou od</w:t>
        <w:softHyphen/>
        <w:t>borníckou zbehlosťou. Počul som celý slovník mien, ktoré dosiaľ v žiadnom literárnom diele som nečítal. Básnici, ako vieme, neradi nás poučujú v lesníctve, hoc po lesoch radi sa túlavajú.</w:t>
      </w:r>
    </w:p>
    <w:p>
      <w:pPr>
        <w:pStyle w:val="TextBody"/>
        <w:rPr/>
      </w:pPr>
      <w:r>
        <w:rPr/>
        <w:t>„</w:t>
      </w:r>
      <w:r>
        <w:rPr/>
        <w:t>Vy jste z venkova,” hovorím mu, keď svoju odbor</w:t>
        <w:softHyphen/>
        <w:t>nú prednášku dokončil tak znamenite. ,Bude to dáky absolvent lesníckej školy,’ myslím si. ,Len ako sa sem na výstavisko dostal!’ Lebo mnoho elegantných pánov a dám vidím tamto pri trhline plota stáť. Nemohli sa sem dostať; kukajú zďaleka a závidia nám, čo smieme všade nazrieť a slobodne sa tu prechádzať.</w:t>
      </w:r>
    </w:p>
    <w:p>
      <w:pPr>
        <w:pStyle w:val="TextBody"/>
        <w:rPr/>
      </w:pPr>
      <w:r>
        <w:rPr/>
        <w:t>„</w:t>
      </w:r>
      <w:r>
        <w:rPr/>
        <w:t>Áno prosím, z Křivoklátu...” Ja som bol upokojený a prešiel som k rybárskemu pavilónu. Je obklopený tromi jamami, ktorých dno ubíjajú kyjmi a strany, budúce to brehy, vykladajú plášťami zelenej pažite. To sú nádejné rybníky. Na brehoch sú vysadené vŕby, už sa zelenajú a klonia konáre nad budúcu hladinu. Tu sú zase hŕby všakových stromčekov – najviac ihličnatých – vyňaté sú i so zemou a ich korene sú vo vreciach, aby sa zem od koreňov neodlúčila. Pôjdu iste na brehy a medzi skaly, ktoré sú už malebne vmurované do briežku najmen</w:t>
        <w:softHyphen/>
        <w:t>šieho rybníčka, medzi skalami zelená sa už mach a všakové rastliny tajnosnubné. Tu bude improvizo</w:t>
        <w:softHyphen/>
        <w:t>vaný vodopád. „Tohle bude moc krásné,” vraví môj vidiečan z Kři</w:t>
        <w:softHyphen/>
        <w:t>voklátu.</w:t>
      </w:r>
    </w:p>
    <w:p>
      <w:pPr>
        <w:pStyle w:val="TextBody"/>
        <w:rPr/>
      </w:pPr>
      <w:r>
        <w:rPr/>
        <w:t>„</w:t>
      </w:r>
      <w:r>
        <w:rPr/>
        <w:t>Líbí se vám?”</w:t>
      </w:r>
    </w:p>
    <w:p>
      <w:pPr>
        <w:pStyle w:val="TextBody"/>
        <w:rPr/>
      </w:pPr>
      <w:r>
        <w:rPr/>
        <w:t>„</w:t>
      </w:r>
      <w:r>
        <w:rPr/>
        <w:t>No!”</w:t>
      </w:r>
    </w:p>
    <w:p>
      <w:pPr>
        <w:pStyle w:val="TextBody"/>
        <w:rPr/>
      </w:pPr>
      <w:r>
        <w:rPr/>
        <w:t>A nielenže bude krásne, i dokonalé to bude. Sám dr. A. Frič, profesor zoológie na českej univerzite, prevzal zariadenie. A Frič je v tom autorita prvotried</w:t>
        <w:softHyphen/>
        <w:t>na. Kto sem príde, môže sa o všetkom poučiť, čo súvisí s chovom rýb. Bude sem mnoho odborníkov chodiť, lebo v Česku rybárstvo neobyčajne kvitne a donáša veľké dôchodky.</w:t>
      </w:r>
    </w:p>
    <w:p>
      <w:pPr>
        <w:pStyle w:val="TextBody"/>
        <w:rPr/>
      </w:pPr>
      <w:r>
        <w:rPr/>
        <w:t>Ťažko mi bolo odísť stadiaľto, ale povinnosť volala. Prišiel som zas pred priemyslový palác.</w:t>
      </w:r>
    </w:p>
    <w:p>
      <w:pPr>
        <w:pStyle w:val="TextBody"/>
        <w:rPr/>
      </w:pPr>
      <w:r>
        <w:rPr/>
        <w:t>„</w:t>
      </w:r>
      <w:r>
        <w:rPr/>
        <w:t>Co je tohle?” pýta sa ma vidiečan, ukazujúc naň. Povedal som mu.</w:t>
      </w:r>
    </w:p>
    <w:p>
      <w:pPr>
        <w:pStyle w:val="TextBody"/>
        <w:rPr/>
      </w:pPr>
      <w:r>
        <w:rPr/>
        <w:t>„</w:t>
      </w:r>
      <w:r>
        <w:rPr/>
        <w:t>A kdy jste přijel do Prahy?” pýtam sa ho.</w:t>
      </w:r>
    </w:p>
    <w:p>
      <w:pPr>
        <w:pStyle w:val="TextBody"/>
        <w:rPr/>
      </w:pPr>
      <w:r>
        <w:rPr/>
        <w:t>„</w:t>
      </w:r>
      <w:r>
        <w:rPr/>
        <w:t>Včera.”</w:t>
      </w:r>
    </w:p>
    <w:p>
      <w:pPr>
        <w:pStyle w:val="TextBody"/>
        <w:rPr/>
      </w:pPr>
      <w:r>
        <w:rPr/>
        <w:t>„</w:t>
      </w:r>
      <w:r>
        <w:rPr/>
        <w:t>Po práci?”</w:t>
      </w:r>
    </w:p>
    <w:p>
      <w:pPr>
        <w:pStyle w:val="TextBody"/>
        <w:rPr/>
      </w:pPr>
      <w:r>
        <w:rPr/>
        <w:t>„</w:t>
      </w:r>
      <w:r>
        <w:rPr/>
        <w:t>Ano, prosím.”</w:t>
      </w:r>
    </w:p>
    <w:p>
      <w:pPr>
        <w:pStyle w:val="TextBody"/>
        <w:rPr/>
      </w:pPr>
      <w:r>
        <w:rPr/>
        <w:t>„</w:t>
      </w:r>
      <w:r>
        <w:rPr/>
        <w:t>A jak jste se sem dostal?”</w:t>
      </w:r>
    </w:p>
    <w:p>
      <w:pPr>
        <w:pStyle w:val="TextBody"/>
        <w:rPr/>
      </w:pPr>
      <w:r>
        <w:rPr/>
        <w:t>„</w:t>
      </w:r>
      <w:r>
        <w:rPr/>
        <w:t>No tak – víte, ja taky budu mít tady něco.”</w:t>
      </w:r>
    </w:p>
    <w:p>
      <w:pPr>
        <w:pStyle w:val="TextBody"/>
        <w:rPr/>
      </w:pPr>
      <w:r>
        <w:rPr/>
        <w:t>„</w:t>
      </w:r>
      <w:r>
        <w:rPr/>
        <w:t>A co?”</w:t>
      </w:r>
    </w:p>
    <w:p>
      <w:pPr>
        <w:pStyle w:val="TextBody"/>
        <w:rPr/>
      </w:pPr>
      <w:r>
        <w:rPr/>
        <w:t>„</w:t>
      </w:r>
      <w:r>
        <w:rPr/>
        <w:t>Tak ze ševcoviny.”</w:t>
      </w:r>
    </w:p>
    <w:p>
      <w:pPr>
        <w:pStyle w:val="TextBody"/>
        <w:rPr/>
      </w:pPr>
      <w:r>
        <w:rPr/>
        <w:t>„</w:t>
      </w:r>
      <w:r>
        <w:rPr/>
        <w:t>Tak?” zvolal som prekvapený. „Nu, vidíte, vy tam budete mít svoji skríň,” ukazujem mu na palác. „Má</w:t>
        <w:softHyphen/>
        <w:t>te ji hotovou?”</w:t>
      </w:r>
    </w:p>
    <w:p>
      <w:pPr>
        <w:pStyle w:val="TextBody"/>
        <w:rPr/>
      </w:pPr>
      <w:r>
        <w:rPr/>
        <w:t>„</w:t>
      </w:r>
      <w:r>
        <w:rPr/>
        <w:t>Hotová je. Už je v Eliščině třídě. A hezká! Smáčkne se knoflík a obráti se – a když pustí, opět se vrátí, jak byla.”</w:t>
      </w:r>
    </w:p>
    <w:p>
      <w:pPr>
        <w:pStyle w:val="TextBody"/>
        <w:rPr/>
      </w:pPr>
      <w:r>
        <w:rPr/>
        <w:t>„</w:t>
      </w:r>
      <w:r>
        <w:rPr/>
        <w:t>Je drahá?”</w:t>
      </w:r>
    </w:p>
    <w:p>
      <w:pPr>
        <w:pStyle w:val="TextBody"/>
        <w:rPr/>
      </w:pPr>
      <w:r>
        <w:rPr/>
        <w:t>„</w:t>
      </w:r>
      <w:r>
        <w:rPr/>
        <w:t>Stoosmdesát zlatých.”</w:t>
      </w:r>
    </w:p>
    <w:p>
      <w:pPr>
        <w:pStyle w:val="TextBody"/>
        <w:rPr/>
      </w:pPr>
      <w:r>
        <w:rPr/>
        <w:t>Obzrel som ho, že tento človek reskíroval toľkú sumu na kasňu. „Kolik platíte za místo?”</w:t>
      </w:r>
    </w:p>
    <w:p>
      <w:pPr>
        <w:pStyle w:val="TextBody"/>
        <w:rPr/>
      </w:pPr>
      <w:r>
        <w:rPr/>
        <w:t>„</w:t>
      </w:r>
      <w:r>
        <w:rPr/>
        <w:t>Třista.”</w:t>
      </w:r>
    </w:p>
    <w:p>
      <w:pPr>
        <w:pStyle w:val="TextBody"/>
        <w:rPr/>
      </w:pPr>
      <w:r>
        <w:rPr/>
        <w:t>„</w:t>
      </w:r>
      <w:r>
        <w:rPr/>
        <w:t>To je moc!” zvolal som sústrastne. „To vás velice trhlo, pane mistře.”</w:t>
      </w:r>
    </w:p>
    <w:p>
      <w:pPr>
        <w:pStyle w:val="TextBody"/>
        <w:rPr/>
      </w:pPr>
      <w:r>
        <w:rPr/>
        <w:t>„</w:t>
      </w:r>
      <w:r>
        <w:rPr/>
        <w:t>Když to musí bejt! V Paríži to bylo mnohem dražší…”</w:t>
      </w:r>
    </w:p>
    <w:p>
      <w:pPr>
        <w:pStyle w:val="TextBody"/>
        <w:rPr/>
      </w:pPr>
      <w:r>
        <w:rPr/>
        <w:t>„</w:t>
      </w:r>
      <w:r>
        <w:rPr/>
        <w:t>Vy jste tam také měl něco?”</w:t>
      </w:r>
    </w:p>
    <w:p>
      <w:pPr>
        <w:pStyle w:val="TextBody"/>
        <w:rPr/>
      </w:pPr>
      <w:r>
        <w:rPr/>
        <w:t>„</w:t>
      </w:r>
      <w:r>
        <w:rPr/>
        <w:t>Ovšem. Já tam byl pět neděl. Stálo to hromadu peněz, ale stojí to za to...” Podal som mu ruku a predstavil sa mu. On mi odpovedal: „A já jsem Řeřicha, švec z Křivoklátu.” „No to je moc,” hovorím mu. „Venkovský mistr a nebojíte se městských.”</w:t>
      </w:r>
    </w:p>
    <w:p>
      <w:pPr>
        <w:pStyle w:val="TextBody"/>
        <w:rPr/>
      </w:pPr>
      <w:r>
        <w:rPr/>
        <w:t>„</w:t>
      </w:r>
      <w:r>
        <w:rPr/>
        <w:t>To ne. Vždyť já taky umím něco. Byl jsem ve Vídni, i v Uhrách, i v Německu…”</w:t>
      </w:r>
    </w:p>
    <w:p>
      <w:pPr>
        <w:pStyle w:val="TextBody"/>
        <w:rPr/>
      </w:pPr>
      <w:r>
        <w:rPr/>
        <w:t>Prihovoril som sa mu po maďarsky. Odpovedal mi maďarčinou, nad ktorou Szarvas Gábor by dostal zrádnik a Kazinczy by sa v hrobe obrátil. No i to mi stačilo na dôkaz, že majster Řeřicha ma neklame. Ostatne jeho tvár je taká statočná, že nemyslím, aby sa kedy dopustil toho, čo všetci ševci tak hrozne prak</w:t>
        <w:softHyphen/>
        <w:t>tikujú: že povedia „práca je ,v neděli hotová’“, ale zabudnú doložiť, v ktorú! Ja myslím, že on nedeľu vždy spomenie bez tej fatálnej „reservatio mentalis”, to jest bez úmyslu odložiť ju na dakoľko týždňov.</w:t>
      </w:r>
    </w:p>
    <w:p>
      <w:pPr>
        <w:pStyle w:val="TextBody"/>
        <w:rPr/>
      </w:pPr>
      <w:r>
        <w:rPr/>
        <w:t>Bol som veľmi povďačný, že som sa zišiel s takým inteligentným remeselníkom. Odpovedal skromne, ani na chvíľu som nezabudol, že je to nepokazený vidie</w:t>
        <w:softHyphen/>
        <w:t>čan. Vzácna vlastnosť u človeka, ktorý zvandroval celú monarchiu a susedné Nemecko a bol na výstave v Paríži! Vypytoval som sa ho, ako remeslo ide, koľko platí tovarišom a podobné.</w:t>
      </w:r>
    </w:p>
    <w:p>
      <w:pPr>
        <w:pStyle w:val="TextBody"/>
        <w:rPr/>
      </w:pPr>
      <w:r>
        <w:rPr/>
        <w:t>„</w:t>
      </w:r>
      <w:r>
        <w:rPr/>
        <w:t>Špatně to jde, pane. Výdělek bídný. Já už prodělal dva tisíce, tak jakoby je do té vody hodil, kdyby to jezero bylo plno. Já měl dva tisíce, vyženil jsem čtyři tisíce, věčná škoda těch pěnez do ševcoviny!” „Máte pomocníky?”</w:t>
      </w:r>
    </w:p>
    <w:p>
      <w:pPr>
        <w:pStyle w:val="TextBody"/>
        <w:rPr/>
      </w:pPr>
      <w:r>
        <w:rPr/>
        <w:t>„</w:t>
      </w:r>
      <w:r>
        <w:rPr/>
        <w:t>Mám jich devět a čtyři učedníky. Moc peněz!”</w:t>
      </w:r>
    </w:p>
    <w:p>
      <w:pPr>
        <w:pStyle w:val="TextBody"/>
        <w:rPr/>
      </w:pPr>
      <w:r>
        <w:rPr/>
        <w:t>„</w:t>
      </w:r>
      <w:r>
        <w:rPr/>
        <w:t>A dovolte: kdo vám to vede, když jste vy tady?”</w:t>
      </w:r>
    </w:p>
    <w:p>
      <w:pPr>
        <w:pStyle w:val="TextBody"/>
        <w:rPr/>
      </w:pPr>
      <w:r>
        <w:rPr/>
        <w:t>„</w:t>
      </w:r>
      <w:r>
        <w:rPr/>
        <w:t>To mám přikrajovače. Nic nedělá, než přikrajuje. Platím mu osm zlatých týdně a stravu.”</w:t>
      </w:r>
    </w:p>
    <w:p>
      <w:pPr>
        <w:pStyle w:val="TextBody"/>
        <w:rPr/>
      </w:pPr>
      <w:r>
        <w:rPr/>
        <w:t>„</w:t>
      </w:r>
      <w:r>
        <w:rPr/>
        <w:t>Není to mnoho? Vždyť strava a prádlo je sedm zlatých.”</w:t>
      </w:r>
    </w:p>
    <w:p>
      <w:pPr>
        <w:pStyle w:val="TextBody"/>
        <w:rPr/>
      </w:pPr>
      <w:r>
        <w:rPr/>
        <w:t>„</w:t>
      </w:r>
      <w:r>
        <w:rPr/>
        <w:t>I ne,” zasmial sa majster. „To nesmím počítat ani tři zlaté, sic by mne všichni utekli. Každý dostává podle práce. Jeden, který teprv letos dostal za vy</w:t>
        <w:softHyphen/>
        <w:t>učenou, dostává tři zlaté a chce pryč; abych mu prý na pětku přidal…”</w:t>
      </w:r>
    </w:p>
    <w:p>
      <w:pPr>
        <w:pStyle w:val="TextBody"/>
        <w:rPr/>
      </w:pPr>
      <w:r>
        <w:rPr/>
        <w:t>Bolo mi ho ľúto, že utratil na remesle. Ale on sa usmieval, ako človek, ktorý prišiel na dáku dobrú myšlienku a tá v ňom udržuje nádej.</w:t>
      </w:r>
    </w:p>
    <w:p>
      <w:pPr>
        <w:pStyle w:val="TextBody"/>
        <w:rPr/>
      </w:pPr>
      <w:r>
        <w:rPr/>
        <w:t>„</w:t>
      </w:r>
      <w:r>
        <w:rPr/>
        <w:t>Víte, pane,” zdôveril sa mi konečne. „Já tady otevřu na Hradčanech obchod. Zde to budu prodávat. Dražší, i holt, lacinejší zboží, podle gusta.”</w:t>
      </w:r>
    </w:p>
    <w:p>
      <w:pPr>
        <w:pStyle w:val="TextBody"/>
        <w:rPr/>
      </w:pPr>
      <w:r>
        <w:rPr/>
        <w:t>„</w:t>
      </w:r>
      <w:r>
        <w:rPr/>
        <w:t>Ne, na Hradčany nechoďte,” odhováram ho. „To je mrtvá čtvrt. Každý běží do Prahy nakupovať. Někde na Novém městě si pronajmete krámek. Tam to spíš půjde.”</w:t>
      </w:r>
    </w:p>
    <w:p>
      <w:pPr>
        <w:pStyle w:val="TextBody"/>
        <w:rPr/>
      </w:pPr>
      <w:r>
        <w:rPr/>
        <w:t>Majster neodpovedal, len sa zamyslel. Uvažoval, či by to ozaj nebolo lepšie. Pretože ma jeho osoba zaují</w:t>
        <w:softHyphen/>
        <w:t>mala, vypytoval som sa na všetko. Zdôveril sa úplne. A to najväčšmi sa sťažoval, ako ho ľudia poklamali. „Jednomu jsem půjčil dvěstepadesát a ten mne podved. Upsal všechno žene. Druhý stodvacet — a ne</w:t>
        <w:softHyphen/>
        <w:t>má nic jen výdělek.”</w:t>
      </w:r>
    </w:p>
    <w:p>
      <w:pPr>
        <w:pStyle w:val="TextBody"/>
        <w:rPr/>
      </w:pPr>
      <w:r>
        <w:rPr/>
        <w:t>„</w:t>
      </w:r>
      <w:r>
        <w:rPr/>
        <w:t>Máte úpisy?”</w:t>
      </w:r>
    </w:p>
    <w:p>
      <w:pPr>
        <w:pStyle w:val="TextBody"/>
        <w:rPr/>
      </w:pPr>
      <w:r>
        <w:rPr/>
        <w:t>„</w:t>
      </w:r>
      <w:r>
        <w:rPr/>
        <w:t>To ne. Když ona byla tak hodná! Prý mojí má ráda, že je prý moc hodná a pořád na nás lezla. A pak nás podvedla…”</w:t>
      </w:r>
    </w:p>
    <w:p>
      <w:pPr>
        <w:pStyle w:val="TextBody"/>
        <w:rPr/>
      </w:pPr>
      <w:r>
        <w:rPr/>
        <w:t>Človek, ktorý videl toľký kus sveta, majster, ktorý sa nebál poslať svoj tovar do Paríža – a dá sa pod</w:t>
        <w:softHyphen/>
        <w:t>viesť ľuďom, čo možno nikdy ďalej spoza humna neboli! Hľa, zaujímavá hádanka.</w:t>
      </w:r>
    </w:p>
    <w:p>
      <w:pPr>
        <w:pStyle w:val="TextBody"/>
        <w:rPr/>
      </w:pPr>
      <w:r>
        <w:rPr/>
        <w:t>„</w:t>
      </w:r>
      <w:r>
        <w:rPr/>
        <w:t>Ale už se víc nedám!” veral sa hrozne. „To ne!” Ale bolo vidno, že prvý loptoš ho podvedie. Prišli sme pod bránu. Ja som sa ho pýtal, ako sa mu páči. „Krásná! Když na vídeňskou přijeli tří králové, taky byli brány. Ale žádná nebyla takováhle…”</w:t>
      </w:r>
    </w:p>
    <w:p>
      <w:pPr>
        <w:pStyle w:val="TextBody"/>
        <w:rPr/>
      </w:pPr>
      <w:r>
        <w:rPr/>
        <w:t>„</w:t>
      </w:r>
      <w:r>
        <w:rPr/>
        <w:t>Byl jste tam také?”</w:t>
      </w:r>
    </w:p>
    <w:p>
      <w:pPr>
        <w:pStyle w:val="TextBody"/>
        <w:rPr/>
      </w:pPr>
      <w:r>
        <w:rPr/>
        <w:t>„</w:t>
      </w:r>
      <w:r>
        <w:rPr/>
        <w:t>Já tehdy ve Vídni pracoval…”</w:t>
      </w:r>
    </w:p>
    <w:p>
      <w:pPr>
        <w:pStyle w:val="TextBody"/>
        <w:rPr/>
      </w:pPr>
      <w:r>
        <w:rPr/>
        <w:t>Uspokojil som sa tým, nechcejúc vyzvedať, čo za „tři králové” to vtedy boli. Chodilo ich tam hať, takže to iste neboli tí, čo chodia s betlehemom.</w:t>
      </w:r>
    </w:p>
    <w:p>
      <w:pPr>
        <w:pStyle w:val="TextBody"/>
        <w:rPr/>
      </w:pPr>
      <w:r>
        <w:rPr/>
        <w:t>Pri vchode som mu podával ruku. On ju chytil a úprimne stisol. Dlane mal tvrdé, samý mozoľ.</w:t>
      </w:r>
    </w:p>
    <w:p>
      <w:pPr>
        <w:pStyle w:val="TextBody"/>
        <w:rPr/>
      </w:pPr>
      <w:r>
        <w:rPr/>
        <w:t>„</w:t>
      </w:r>
      <w:r>
        <w:rPr/>
        <w:t>Tož pojďte s sebou!” volá ma.</w:t>
      </w:r>
    </w:p>
    <w:p>
      <w:pPr>
        <w:pStyle w:val="TextBody"/>
        <w:rPr/>
      </w:pPr>
      <w:r>
        <w:rPr/>
        <w:t>„</w:t>
      </w:r>
      <w:r>
        <w:rPr/>
        <w:t>A kam?”</w:t>
      </w:r>
    </w:p>
    <w:p>
      <w:pPr>
        <w:pStyle w:val="TextBody"/>
        <w:rPr/>
      </w:pPr>
      <w:r>
        <w:rPr/>
        <w:t>„</w:t>
      </w:r>
      <w:r>
        <w:rPr/>
        <w:t>Na pivo. Tady je velice dobré – po sedmi…”</w:t>
      </w:r>
    </w:p>
    <w:p>
      <w:pPr>
        <w:pStyle w:val="TextBody"/>
        <w:rPr/>
      </w:pPr>
      <w:r>
        <w:rPr/>
        <w:t>Lichotilo mi, že mňa, neznámeho, takou dôverou poctil. Pohrozil som mu prstom a zasmial sa. „No dejte si pozor, pane mistře! Jen před chvílí jste řekl, že se víc nedáte: a už voláte cizince do hospody. Což, kdybych vás požádal o peníze?”</w:t>
      </w:r>
    </w:p>
    <w:p>
      <w:pPr>
        <w:pStyle w:val="TextBody"/>
        <w:rPr/>
      </w:pPr>
      <w:r>
        <w:rPr/>
        <w:t>Trochu sa ako zahanbil a riekol úprimne: „Vám bych půjčil, pane. Vy jste hodný, vy by jste to neudělal, jako ti…”</w:t>
      </w:r>
    </w:p>
    <w:p>
      <w:pPr>
        <w:pStyle w:val="TextBody"/>
        <w:rPr/>
      </w:pPr>
      <w:r>
        <w:rPr/>
        <w:t>„</w:t>
      </w:r>
      <w:r>
        <w:rPr/>
        <w:t>Daj, pane bože, všetkým mojim veriteľom takúto pevnú vieru o mojej statočnosti,” vzdychol som si v duchu. No na jeho pozvanie som nemohol ísť, tvrdá povinnosť volala inam.</w:t>
      </w:r>
    </w:p>
    <w:p>
      <w:pPr>
        <w:pStyle w:val="TextBody"/>
        <w:rPr/>
      </w:pPr>
      <w:r>
        <w:rPr/>
        <w:t>Majster Řeřicha bol sklamaný, nemilo sa ho to dotklo. Snáď myslel, že opovrhujem jeho pohostin</w:t>
        <w:softHyphen/>
        <w:t>stvom. Ja som ho hľadel upokojiť. „Až po druhé, pane mistře. Já tu budu denně. A pak, když budete u své skříně, tam v tom paláci – pak vás navštívim, jak se vám vede. No a pak můžeme si zajít třeba na nějakou tu sklenici.”</w:t>
      </w:r>
    </w:p>
    <w:p>
      <w:pPr>
        <w:pStyle w:val="TextBody"/>
        <w:rPr/>
      </w:pPr>
      <w:r>
        <w:rPr/>
        <w:t>„</w:t>
      </w:r>
      <w:r>
        <w:rPr/>
        <w:t>Tak dobrá – ale jistě!” podvihol prst ako na výstrahu.</w:t>
      </w:r>
    </w:p>
    <w:p>
      <w:pPr>
        <w:pStyle w:val="TextBody"/>
        <w:rPr/>
      </w:pPr>
      <w:r>
        <w:rPr/>
        <w:t>„</w:t>
      </w:r>
      <w:r>
        <w:rPr/>
        <w:t>Zcela jistě,” odpovedám ja.</w:t>
      </w:r>
    </w:p>
    <w:p>
      <w:pPr>
        <w:pStyle w:val="TextBody"/>
        <w:rPr/>
      </w:pPr>
      <w:r>
        <w:rPr/>
        <w:t>„</w:t>
      </w:r>
      <w:r>
        <w:rPr/>
        <w:t>Na shledanou tedy!” a stisol mi ruku.</w:t>
      </w:r>
    </w:p>
    <w:p>
      <w:pPr>
        <w:pStyle w:val="TextBody"/>
        <w:rPr/>
      </w:pPr>
      <w:r>
        <w:rPr/>
        <w:t>„</w:t>
      </w:r>
      <w:r>
        <w:rPr/>
        <w:t>Na shledanou!”</w:t>
      </w:r>
    </w:p>
    <w:p>
      <w:pPr>
        <w:pStyle w:val="TextBody"/>
        <w:rPr/>
      </w:pPr>
      <w:bookmarkStart w:id="4" w:name="prechádzky-po-výstavisku-ii."/>
      <w:r>
        <w:rPr/>
        <w:t>Ja som sa vrátil k Prahe a on tam niekam k hostin</w:t>
        <w:softHyphen/>
        <w:t>cu. Ktovie, či nenatrafil na dákeho poriadneho vtáka, čo mu banknóty preriedi. Veď sa mi on pochváli kedysi.</w:t>
      </w:r>
      <w:bookmarkEnd w:id="4"/>
    </w:p>
    <w:p>
      <w:pPr>
        <w:pStyle w:val="Heading2"/>
        <w:rPr/>
      </w:pPr>
      <w:bookmarkStart w:id="5" w:name="prechádzky-po-výstavke-v-prahe-iii."/>
      <w:r>
        <w:rPr/>
        <w:t>Prechádzky po výstavke v Prahe III.</w:t>
      </w:r>
    </w:p>
    <w:p>
      <w:pPr>
        <w:pStyle w:val="FirstParagraph"/>
        <w:rPr/>
      </w:pPr>
      <w:r>
        <w:rPr/>
        <w:t>Mal by som písať o dňoch štrnástom a pätnástom máji, ktoré sú veľmi pamätné a zostanú večne v roz</w:t>
        <w:softHyphen/>
        <w:t>pomienke tých, čo ich tu v Prahe zažili. Stretli sa Turíce so sviatkom sv. Jána Nepomuckého a k tomu otvorenie výstavy. Mohol by opisovať príchod arcikniežaťa Karla Ludvika s manželkou, sprievody, deputácie, okrasy a všeličo ešte. Zase sám akt otvorenia a sláv</w:t>
        <w:softHyphen/>
        <w:t>nosti k tomu pripojené. Príchod zvláštneho vlaku s viedenskými akademikmi slovanskými, ich porady a zábavy v dňoch svätodušných, zase veľkolepú sláv</w:t>
        <w:softHyphen/>
        <w:t>nosť odovzdania zástavy študentského spolku Slávii paniami a devami českými darovanej. Látky dosť pre kronikára, každý deň od otvorenia výstavy má svoj význam i svoju zvláštnu históriu. Ani jeden neminie, aby sa v ňom dačo nového a povšimnutia hodného nebolo prihodilo.</w:t>
      </w:r>
    </w:p>
    <w:p>
      <w:pPr>
        <w:pStyle w:val="TextBody"/>
        <w:rPr/>
      </w:pPr>
      <w:r>
        <w:rPr/>
        <w:t>Ale kým by ja to tam poopisoval, uletel by dnešok a včerajšok – menovite rozleteli by sa sliepky, ko</w:t>
        <w:softHyphen/>
        <w:t>húty, kačice a husi, ktoré sú dnes strediskom vše</w:t>
        <w:softHyphen/>
        <w:t>obecnej pozornosti. Aspoň ťažko by bolo ignorovať tento článok pražskej výstavy, keďže až k priemyslo</w:t>
        <w:softHyphen/>
        <w:t>vému palácu rozlieha sa gagot, krákorenie, kikiríkanie – vôbec rákoš, aký všade býva, kde je mnoho hydiny.</w:t>
      </w:r>
    </w:p>
    <w:p>
      <w:pPr>
        <w:pStyle w:val="TextBody"/>
        <w:rPr/>
      </w:pPr>
      <w:r>
        <w:rPr/>
        <w:t>V železných klietkach, pri sebe a nad sebou nastava</w:t>
        <w:softHyphen/>
        <w:t>ných, mechrí sa všetko, čo rozumieme pod názvom hydina. Nepáči sa jej tu, vo väzení, bárs chova je nie horšia ako doma, snáď lepšia: vidno na válovcoch hru bé krúpy kukuričné, alebo skôr kukuričný šrot. Vôňa nám síce neupomína „eau de Tatra”, ale preto nič. As</w:t>
        <w:softHyphen/>
        <w:t>poň tu vidíte ľudí, čo neprišli na výstavu pre kratochví</w:t>
        <w:softHyphen/>
        <w:t>ľu, ale pre poučenie. Zdravé, ohorené vidiecke tváre. Niet tu pánov v širokých nohaviciach a zívajúcich pri všetkom a všade, ani kritikov, ani dám so „škripcami” a krátkymi vlasmi. Tu sme všetko ľudia, čo milujeme, ctíme si a vážime hydinu – a to menovite takú, ako je práve táto.</w:t>
      </w:r>
    </w:p>
    <w:p>
      <w:pPr>
        <w:pStyle w:val="TextBody"/>
        <w:rPr/>
      </w:pPr>
      <w:r>
        <w:rPr/>
        <w:t>Kury obyčajné a zriedkavé. Čierne i jarabé, veľké i stredné, veľmi veľké, zas veľmi malé –liliputánky – čierne a s bielou kochlou, zas biele a s čiernou kochlou, amerikánky v ohromných rozmeroch a hlbo</w:t>
        <w:softHyphen/>
        <w:t>kým altovým hlasom. A to všade v pároch, sliepka s kohútom tej istej sorty i farby. Na daktorých kliet</w:t>
        <w:softHyphen/>
        <w:t>kach sú tabuľky s nápisom „prodajné” a tu i tu, pri</w:t>
        <w:softHyphen/>
        <w:t>pojená cena za jeden párik – obyčajne desať, niekde pätnásť zlatých. Kde boli najkrajšie exempláre, tam stojí na tabuľke „neprodejné”. A skutočne, ťažko by bolo taký tovar i zaceniť, lebo reprezentuje veľký kapitál pre takú „drůbežárnu”. Tam sú vystavené vajcia z „drůbežárny” kňažnej Idy Schwarzenbergovej, ktoré predávajú sa po pätnásť grajciarov, takže nám príde na um naša národná povesť, kde akýsi gazda mal tátoša, ktorého kŕmil ovsom a z toho ovsa našiel ráno – hŕbu dukátov. Sú tam i rozličné sorty husí, daktoré také, že sa ponášajú viac na labute. Iné zas majú pod hrdlom lalok a sú obrovské. Je tu medzi nimi i veteránka, ktorá dožila tridsaťpäť rokov, ako to dokazuje vysvedčenie od obce. Husi sú tu nápadne ticho, nevedia pochopiť, čo tu hľadajú. Ale tu musíme ustúpiť nabok. Ide dlhý rad dievčat šesťsedem ročných, v ich čele pán učiteľ. Prechádzajú popri klietkach, ale dívajú sa všade, len na hydinu nie.</w:t>
      </w:r>
    </w:p>
    <w:p>
      <w:pPr>
        <w:pStyle w:val="TextBody"/>
        <w:rPr/>
      </w:pPr>
      <w:r>
        <w:rPr/>
        <w:t>„</w:t>
      </w:r>
      <w:r>
        <w:rPr/>
        <w:t>Tahle má třicetpět let,” vraví pán učiteľ. „Zde je vysvědčení od obce.” Deti zhíkli ako na povel, ale vidno, že to len zo zdvorilosti k učiteľovi. Dieťa nič neprekvapí, alebo ho prekvapí každá pletka. Tu na výstave nemôže ho nič prekvapiť, lebo keď prejde jedným pavilónom, už ďa</w:t>
        <w:softHyphen/>
        <w:t>lej nemôže upriamiť pozornosť na žiaden predmet. Pozornosť je hneď vyčerpaná a rozprášená. Pritom ta</w:t>
        <w:softHyphen/>
        <w:t>ké dieťa z veľkého mesta nemá zmysel napríklad pre kury. Jemu je kura práve tak neobyčajný zjav ako kanárik, ktorý tu vyspevuje v klietke. Medzi liliputánkami niet nič zvláštneho. Sú to kurčatá, lenže celkom dospelé. Kohútik je smiešny, keď zakikiríka chrapľavým diškantom a na to sa mu ozve amerikán.</w:t>
      </w:r>
    </w:p>
    <w:p>
      <w:pPr>
        <w:pStyle w:val="TextBody"/>
        <w:rPr/>
      </w:pPr>
      <w:r>
        <w:rPr/>
        <w:t>Sú tu i labute, i pávy, i morky a moriaci. Nič zvláštneho na nich. U nás sú také, i krajšie ešte exempláre. Kačice sú tiež všakové, malé i veľké a vo farbách najrôznejších. U nás som videl tie samé sorty a týmto by v ničom neustúpili. Vidno okrem toho i papagáje v klietkach, vyznačujú sa len nesmiernym škrekotom.</w:t>
      </w:r>
    </w:p>
    <w:p>
      <w:pPr>
        <w:pStyle w:val="TextBody"/>
        <w:rPr/>
      </w:pPr>
      <w:r>
        <w:rPr/>
        <w:t>K hydine patria i holuby. Veľmi značne sú zastú</w:t>
        <w:softHyphen/>
        <w:t>pené. Tiež vidno medzi nimi obrov a zas liliputánov, pekných kochlatých, zas druhých s veľkým hrvo</w:t>
        <w:softHyphen/>
        <w:t>ľom. Sú i známe sorty s chvostami na spôsob vejáru. Napodiv vedia ním koketovať ani dámy na bále. Sem, medzi operenú háveď, dostali sa i králiky. Nič zvláštne</w:t>
        <w:softHyphen/>
        <w:t>ho na nich. Jeden párik tak vyzerá ako pár divých zajacov. Sú to tie samé, čo pán Ivan Ľub i u nás udo</w:t>
        <w:softHyphen/>
        <w:t>mácnil.</w:t>
      </w:r>
    </w:p>
    <w:p>
      <w:pPr>
        <w:pStyle w:val="TextBody"/>
        <w:rPr/>
      </w:pPr>
      <w:r>
        <w:rPr/>
        <w:t>A tu na konci, aby bola i dáka kratochvíľa, nájdeme štyri kavky. Sú neobyčajne veľké. Nikdy by človek nemyslel, že kavka má v sebe toľko humoru. Jeden velebníček podal im kosu z kohúta, pero sa ligotalo a kavky bili sa oň a naťahovali. Tu bolo najviac di</w:t>
        <w:softHyphen/>
        <w:t>vákov.</w:t>
      </w:r>
    </w:p>
    <w:p>
      <w:pPr>
        <w:pStyle w:val="TextBody"/>
        <w:rPr/>
      </w:pPr>
      <w:r>
        <w:rPr/>
        <w:t>A tak sme vyšli z oddelenia hydiny. Bude už tam iba jeden deň. Za hydinou bude nasledovať výstava koní. V tom samom oddelení bola už výstava rožného dobytka a oviec. Keď sme na ceste, môžeme vojsť i do pavilónu poľovníckeho, ktorý vystavil poľovnícky spo</w:t>
        <w:softHyphen/>
        <w:t>lok v Česku.</w:t>
      </w:r>
    </w:p>
    <w:p>
      <w:pPr>
        <w:pStyle w:val="TextBody"/>
        <w:rPr/>
      </w:pPr>
      <w:r>
        <w:rPr/>
        <w:t>Zvonku okrášlený je rohmi a parohami, dnuka tiež parohy všade po stenách, jedličina a v nej všaková divina, pravda, vypchatá. Krásne to vyzerá dnu. Nás, čo sme ani zajaca nezastrelili a na poľovačku chodili iba s paličkou (aby sa dáko nešťastie nepritrafilo), nás to môže zaujímať len ako dekorácia. Ale tí, čo sem naznášali tieto trofeje svojich poľovačiek, hľadia i na to zo stanoviska vyššieho. Napríklad princ X. Y., gróf Z. etc. etc. len s ťažkou pýchou dal vpísať svoje meno medzi parohy roháča, ako spisovateľ vytlačiť pod prvý literárny produkt. Ale i laik sa tu všeličo naučí. Tu je napríklad obora v malom, plocha neobnáša ani pol štvorcového metra. Medzi chvojinou sú malé srnky, búdky, v ktorých sa môžu uchýliť pred zimou a vetrom, inde zas ako sa chovajú a soľou čas</w:t>
        <w:softHyphen/>
        <w:t>tujú, zas aké búdky sú vystavené, kam chodieva sa na postriežku. Nájdeme tu i časopisy a knihy poľovnícke, teda ani sme nevedeli, že i to už existuje. Tam zas sú vyložené veci, ktorými sa všaková divina kŕmi. Tu zas vo fľaškách sú uložené pilulky. Nie – to sú nie pilulky, hoc i tak vyzerajú. To je to, čo natratili zaja</w:t>
        <w:softHyphen/>
        <w:t>ce, srny a jelene po revíroch a čo poľovníci pozbierali. Poľovník je ako prírodoskúmateľ: každej maličkosti, čo s divinou súvisí, venuje pozornosť, nič mu nie je malicherným, ani protivným. Sú tu i vypchané vtáky, orly, sokoly, i vypchané zvieratá v pekných skupinách. Je to ozaj bohatstvo. I patróny, broky, gule – vôbec všetko nájdete, čím len človek siaha na život slobod</w:t>
        <w:softHyphen/>
        <w:t>ne, divo žijúceho zvera. A aby bol obraz úplný, tu hneď pri dverách nájdete grupu starých, zahrdzavených, motúzkami a špagátmi posťahovaných flínt, na dakto</w:t>
        <w:softHyphen/>
        <w:t>rých vidíte, že vyšli z rúk človeka, ktorý by ani klinec nevedel ukovať.</w:t>
      </w:r>
    </w:p>
    <w:p>
      <w:pPr>
        <w:pStyle w:val="TextBody"/>
        <w:rPr/>
      </w:pPr>
      <w:r>
        <w:rPr/>
        <w:t>Zadíval som sa na túto podivnú zbierku, uvažujúc, ako ľudstvo pokročilo a civilizácia s ním. Táto flinta nemá, hľa, ani kohútik. Strelec musel zakresať práchno a priložiť na panvičku a čakať, kým flinta sa ozvala. Dakedy sa ani neozvala. Vyfúklo nazad, strelcovi do očí. Takými, hľa, inštrumentmi sa ľudia zabíjali kedysi; nie div, že vojna tým spôsobom trvala tridsať rokov. Tak som rozmýšľal a pýcha mi naplnila srdce, že som synom 19. storočia, keď vojna sa môže odohrať i za dva dni. Pri mne si zastal pán v širokom slamenom klobúku. Nápadne ohorený a fúzy mocné. V pohyboch vidno, že je to horár.</w:t>
      </w:r>
    </w:p>
    <w:p>
      <w:pPr>
        <w:pStyle w:val="TextBody"/>
        <w:rPr/>
      </w:pPr>
      <w:r>
        <w:rPr/>
        <w:t>„</w:t>
      </w:r>
      <w:r>
        <w:rPr/>
        <w:t>Jak se vám líbí ty hákovnice?” pýta sa ma hlasom pevným.</w:t>
      </w:r>
    </w:p>
    <w:p>
      <w:pPr>
        <w:pStyle w:val="TextBody"/>
        <w:rPr/>
      </w:pPr>
      <w:r>
        <w:rPr/>
        <w:t>„</w:t>
      </w:r>
      <w:r>
        <w:rPr/>
        <w:t>Interesantní,” odpovedám.</w:t>
      </w:r>
    </w:p>
    <w:p>
      <w:pPr>
        <w:pStyle w:val="TextBody"/>
        <w:rPr/>
      </w:pPr>
      <w:r>
        <w:rPr/>
        <w:t>„</w:t>
      </w:r>
      <w:r>
        <w:rPr/>
        <w:t>Víteli pak, že ten spíš touto zabije, než tamti těmihle,” ukazuje v tú stranu, kde je zbierka poľov</w:t>
        <w:softHyphen/>
        <w:t>níckeho moderného náčinia.</w:t>
      </w:r>
    </w:p>
    <w:p>
      <w:pPr>
        <w:pStyle w:val="TextBody"/>
        <w:rPr/>
      </w:pPr>
      <w:r>
        <w:rPr/>
        <w:t>„</w:t>
      </w:r>
      <w:r>
        <w:rPr/>
        <w:t>Kdopak?” pýtam sa.</w:t>
      </w:r>
    </w:p>
    <w:p>
      <w:pPr>
        <w:pStyle w:val="TextBody"/>
        <w:rPr/>
      </w:pPr>
      <w:r>
        <w:rPr/>
        <w:t>„</w:t>
      </w:r>
      <w:r>
        <w:rPr/>
        <w:t>Inu pytlák, zlatý pane, pytlák!” zvolal mocným hla</w:t>
        <w:softHyphen/>
        <w:t>som a hodil na mňa opovržlivý pohľad. „To je všechno od pytláků. Koukejte, tady nemáte ani kohoutku! A na mou duši, kdyby tady bylo, co ti pobili – tohle všech</w:t>
        <w:softHyphen/>
        <w:t>no by nebylo nic. Ovšem pytlák to prodá a nepochlubí se...” Moje kultúrnohistorické úvahy vzali teda netušený obrat: boli to flinty pytliakov a nie staré historické a predhistorické pamiatky. Z tohto pavilónu pobral som sa hneď do obrazárne. Ale tam už bol veľký stisk a dnuka sa vznášali oblaky prachu. Obrazy to ešte ako-tak vydržia, ale pľúcam je tam ťažko. Ponechal som si ten pôžitok na iný, príhodnejší čas a rozhliadol som sa radšej po veľkom zelenom priestranstve pred priemyslovým palácom. Vojenská hudba hrá, obecenstvo ustaté sadá si na sto</w:t>
        <w:softHyphen/>
        <w:t>ličky automatické, to jest také, čo sa dajú iba tak otvoriť, keď vhodíte do nich dva grajciare a stisnete pero. Pred palácom na vysokom podstavci socha Jura Poděbrada na koni. Je robená z kovanej medi, totiž na železnú kostru našrôbované sú medené vykuté pláty. Hoc je podstavec vysoký, socha pred rozmermi paláca takrečeno mizne. Iste v Poděbradoch, kam bude po výstave prevezená, bude omnoho impozantnejšia. „Veritas Dei vincet”, napísano je na podstavci. Bár by bolo tak!</w:t>
      </w:r>
    </w:p>
    <w:p>
      <w:pPr>
        <w:pStyle w:val="TextBody"/>
        <w:rPr/>
      </w:pPr>
      <w:r>
        <w:rPr/>
        <w:t>Na stožiaroch pre elektrické lampy sú štíty červené s bielymi nápismi. Sú to inzeráty nakladateľa J. Ottu. Inzeruje tam Zlatú Prahu, Spisy Jaroslava Vrchlického, Jiráskove, Naučný slovník atď. Toto dodáva náter naozaj český výstave.</w:t>
      </w:r>
    </w:p>
    <w:p>
      <w:pPr>
        <w:pStyle w:val="TextBody"/>
        <w:rPr/>
      </w:pPr>
      <w:r>
        <w:rPr/>
        <w:t>Je päť hodín; celé masy ľudstva hrnú sa do výsta</w:t>
        <w:softHyphen/>
        <w:t>vy. Pred palácom priemyslovým sa to všetko roztráca, ani nebadať, že by bolo dačo pribudlo. I miestodržiteľ gróf Thun si tu vykračuje vo svojej uniforme. Ľudia predtým znali ho iba zo Šípov (mladočeský satirický týždenník), dnes ho budú znať z výstavy. Niet dňa, aby tu nebol od štvrtej do desiatej večer. Má veľkú zásluhu o zdar výstavy. On sa prvý viezol na „Rutschbahne” i on prvý vstúpil do „balón captif “. Vôbec miestodržiteľ sa drží k všeobecnej spokojnosti. Práve vyšiel z novootvoreného pavilónu, ktorý vystavil Čes</w:t>
        <w:softHyphen/>
        <w:t>ký klub turistov na spôsob starého Vyšehradu. V go</w:t>
        <w:softHyphen/>
        <w:t>tickej bráne staroslávneho hradu a na padacom moste stojí moderná spoločnosť, páni od komité vo frakoch a bielych kravatách. Vítali patrne miestodržiteľa. Te</w:t>
        <w:softHyphen/>
        <w:t>raz už celkom nenútení, bavia sa s návštevníkmi, kto</w:t>
        <w:softHyphen/>
        <w:t>rých sa ta celé kŕdle hrnú.</w:t>
      </w:r>
    </w:p>
    <w:p>
      <w:pPr>
        <w:pStyle w:val="TextBody"/>
        <w:rPr/>
      </w:pPr>
      <w:r>
        <w:rPr/>
        <w:t>„</w:t>
      </w:r>
      <w:r>
        <w:rPr/>
        <w:t>Pojďme k Van Houten Cacao,” čul som hlas vedľa seba. Dvaja pražskí svetáci popri mne. Ja za nimi. O Van Houten Cacao počul i čítal som celé legendy, vlastne o kráse Holanďaniek, ktoré to kakao v šálkach predávajú. Zišli sme do aleje, vlastne na vozovú cestu a zazreli domec nie dáko zvláštny, ale okolo neho sa rojili ľudia. A to nielen mladí svetáci, ale i starší plešiví a šediví i takí, čo majú podagru v údoch, zas takí, čo majú rýmy v hlave a „vidno” v kešeni, ba i dámy sa stavajú na prsty, aby čo-to z tej holand</w:t>
        <w:softHyphen/>
        <w:t>skej krásy videli. Ja som nevidel nič, iba akýsi biely riedky závoj a masy obecenstva za stolmi. Van Houten Cacao môže si gratulovať.</w:t>
      </w:r>
    </w:p>
    <w:p>
      <w:pPr>
        <w:pStyle w:val="TextBody"/>
        <w:rPr/>
      </w:pPr>
      <w:r>
        <w:rPr/>
        <w:t>Próza života zvábila ma k pavilónu pána Chmela, vinohradského údenára, ktorý za ceny „výstavní” svo</w:t>
        <w:softHyphen/>
        <w:t>je výrobky nastoľuje. Tomu sa môže privlastniť, že stoly sú prázdne. No tu hneď vedľa je jeho fabrika. Tam je plno ľudí. I ja som ta vošiel, pozerať, čo to vlastne v tých cervulátoch a vurštoch a virštliach sa skrýva. Často sa mi totiž pozdávalo, že v takej virštli nemusí byť iba mäso, neraz taká akási múčna, cestová príchuť tých údenárskych výrobkov nás znepokojuje. A čo som videl? Kašu, ktorá sa medzi valcami kydala sem a tam a miesila ani tá masa, z ktorej sa v Ružomberku „papierová drevolátka” a či „drevová papierolátka” vyrába. To ma tak oduševnilo, že som si dal jeden „párek s křenem” a bol dobrý. Možno sa mi to len tak zdalo, keď pri sebe som videl c. a kr. majora tiež práve taký párok si ujedať.</w:t>
      </w:r>
    </w:p>
    <w:p>
      <w:pPr>
        <w:pStyle w:val="TextBody"/>
        <w:rPr/>
      </w:pPr>
      <w:r>
        <w:rPr/>
        <w:t>Kto sa raz oddá službe tela, už je navždy jeho otrokom. I ja. Majúc párok, popadol ma smäd. Zašiel som k baráku pána Povolného, ktorý čapuje „kozla” od sv. Tomáša. Pod firmou tohto kláštora vyrobený „kozel” má veľmi dobrú povesť. Žiaľ, že tu na výstave čapuje sa z pohárov, ktoré si pán Povolný iste vypo</w:t>
        <w:softHyphen/>
        <w:t>žičal od Ehmanna z Vrútok. I „porty” sú veľké, to jest peny. V takej horúčave, ako dnes, pri cene osem grajciarov nebolo by divu, keby p. Povolný poháre špagátmi priviazal. Ale on nie. On iba o to sa stará, aby pohár, ako je prázdny, hneď do šenku sa vrátil a nestratil dajak v gágore smädného, výstavného hosťa.</w:t>
      </w:r>
    </w:p>
    <w:p>
      <w:pPr>
        <w:pStyle w:val="TextBody"/>
        <w:rPr/>
      </w:pPr>
      <w:r>
        <w:rPr/>
        <w:t>Hosťov je tu mnoho. Len za chvíľu sa tu zobrali traja zjavní a štyria tajní od polície. „Tajní” traja odišli dakam, iste šľakujú za dákym dobrým vtákom, ktorý sa pod egidu výstavy uchýlil. Traja zjavní a ten tajný si hovoria.</w:t>
      </w:r>
    </w:p>
    <w:p>
      <w:pPr>
        <w:pStyle w:val="TextBody"/>
        <w:rPr/>
      </w:pPr>
      <w:r>
        <w:rPr/>
        <w:t>„</w:t>
      </w:r>
      <w:r>
        <w:rPr/>
        <w:t>To je krása!” hovorí zjavný.</w:t>
      </w:r>
    </w:p>
    <w:p>
      <w:pPr>
        <w:pStyle w:val="TextBody"/>
        <w:rPr/>
      </w:pPr>
      <w:r>
        <w:rPr/>
        <w:t>„</w:t>
      </w:r>
      <w:r>
        <w:rPr/>
        <w:t>Jo, jo! To tak brzo neuvidíte!” prisviedča mu taj</w:t>
        <w:softHyphen/>
        <w:t>ný a ťahá z pohára.</w:t>
      </w:r>
    </w:p>
    <w:p>
      <w:pPr>
        <w:pStyle w:val="TextBody"/>
        <w:rPr/>
      </w:pPr>
      <w:r>
        <w:rPr/>
        <w:t>„</w:t>
      </w:r>
      <w:r>
        <w:rPr/>
        <w:t>A veliký!” doložil druhý zjavný.</w:t>
      </w:r>
    </w:p>
    <w:p>
      <w:pPr>
        <w:pStyle w:val="TextBody"/>
        <w:rPr/>
      </w:pPr>
      <w:r>
        <w:rPr/>
        <w:t>„</w:t>
      </w:r>
      <w:r>
        <w:rPr/>
        <w:t>Kdepak, kdepak!” hodil rukou tretí zjavný. „To je toho až hrůza! Aby človek týden chodil a koukal jako pitomej. Kdepak by to moh’ za den!” „No jo – týden, to nejmíň…”</w:t>
      </w:r>
    </w:p>
    <w:p>
      <w:pPr>
        <w:pStyle w:val="TextBody"/>
        <w:rPr/>
      </w:pPr>
      <w:bookmarkStart w:id="6" w:name="prechádzky-po-výstavke-v-prahe-iii."/>
      <w:r>
        <w:rPr/>
        <w:t>A ono možno i viac ako týždeň. Ja som ich tam nechal v dôvernom rozhovore. Asi o pol druhej hodiny vracal som sa popri závode pána Povolného a na tom samom mieste našiel som tých istých troch zjavných a toho istého tajného. „Koukali” už veselšie na svet, vlastne do prázdnych pohárov.</w:t>
      </w:r>
      <w:bookmarkEnd w:id="6"/>
    </w:p>
    <w:p>
      <w:pPr>
        <w:pStyle w:val="Heading2"/>
        <w:rPr/>
      </w:pPr>
      <w:bookmarkStart w:id="7" w:name="prechádzky-po-výstavke-v-prahe-iv."/>
      <w:r>
        <w:rPr/>
        <w:t>Prechádzky po výstavke v Prahe IV.</w:t>
      </w:r>
    </w:p>
    <w:p>
      <w:pPr>
        <w:pStyle w:val="FirstParagraph"/>
        <w:rPr/>
      </w:pPr>
      <w:r>
        <w:rPr/>
        <w:t>Nateraz je starý Vyšehrad strediskom pozornosti každého, kto príde na výstavu Vyšehrad, ktorý je vystavený od Klubu českých turistov. V ňom skrývajú sa veci, ktoré s cestovaním a túlaním sa po šírom svete súvisia: mapy, cestopisy, časopisy turistické, a okrem toho – lebo i to patrí k veci – celé pyra</w:t>
        <w:softHyphen/>
        <w:t>mídy fliaš a v nich všakový trúnok; všetko veci po</w:t>
        <w:softHyphen/>
        <w:t>trebné. A aby človek vedel, kde čo má kúpiť, keď by ho nadišla chuť pustiť sa šírym svetom – tam má nápisy pražských firiem, ktoré predávajú palice, kap</w:t>
        <w:softHyphen/>
        <w:t>sy, jágerky, podkuté črievice a podobné utenzílie do cesty.</w:t>
      </w:r>
    </w:p>
    <w:p>
      <w:pPr>
        <w:pStyle w:val="TextBody"/>
        <w:rPr/>
      </w:pPr>
      <w:r>
        <w:rPr/>
        <w:t>V tom istom pavilóne, ale vľavo a za príplatok dvadsať grajciarov, vpustia vás do tmavej, čiernym súknom potiahnutej siene. Iba v jednu stranu je svetlo a tu, v túto stranu otvára sa neobyčajný, alebo skôr strašlivý výhľad. Stojí pred vami v plnej prav</w:t>
        <w:softHyphen/>
        <w:t>divosti a hrôze obliehanie Karlovho mostu od Švédov, respektíve českých exulantov. Vidíte opravdivé, skutočné kamene, kusy dreva, staré šišaky zakrvavené, mažiare, hŕby piesku, zase zem nabratú do košov – to sú teda naozajstné barikády z tejto strany Karlovho mostu, teda od mesta. Ďalej od vás ležia trupy padnutých Švédov a študentov českých, tam zas povaľuje sa tŕním venčená hlava Spasiteľova, ako ju ktosi na krucifixe urazil. Nad všetkým týmto akoby dominoval jezuita Plachý, ktorý nabáda študentov k boju proti Švédom, a tam ďalej k Malej Strane nevidíme nič viac len dym – no tušíme, že tam vlastne deje sa, čo má sa diať. V úzadí tohto strašného, pravdivého výjavu je Malá Strana a velebné Hradčany.</w:t>
      </w:r>
    </w:p>
    <w:p>
      <w:pPr>
        <w:pStyle w:val="TextBody"/>
        <w:rPr/>
      </w:pPr>
      <w:r>
        <w:rPr/>
        <w:t>Idúc popred takzvané ochutnávarne pri priemyslo</w:t>
        <w:softHyphen/>
        <w:t>vom paláci, začul som gajdy. A naozaj, tam pri stole akísi dvaja páni popíjali víno a dali si vyhrávať na gajdách od českých gajdošov. Títo dvaja sú v svojom národnom starom kroji. Je veľmi pekný a zaujímavý. Čo som videl druhého gajdoša, ten je už úplne scivilizovaný. O ich hre a hudbe bolo by zbytočné hovoriť: u nás ich je tiež dosť ešte a títo sú skoro vo všetkom takí ako naši.</w:t>
      </w:r>
    </w:p>
    <w:p>
      <w:pPr>
        <w:pStyle w:val="TextBody"/>
        <w:rPr/>
      </w:pPr>
      <w:r>
        <w:rPr/>
        <w:t>O hudbu a zábavu nemusí tu mať nikto starosť. Kde sa obrátiš, všade inakšia muzika. Pred palácom prie</w:t>
        <w:softHyphen/>
        <w:t>myslovým vojenská kapela a ani dvesto krokov od nej, v kaviarni Hlavovej, Cigán Oláh István. Jeho červené nohavice a modré dolomány uvádzajú vidiečanov v omyl, že totiž náš Oláh je husárom. Ináč nie z prvých bánd. Vie i dakoľko slovenských, lenže chybne. Po</w:t>
        <w:softHyphen/>
        <w:t>divná vec, že Piťo z Mikuláša nevybral sa sem, tráv</w:t>
        <w:softHyphen/>
        <w:t>nicami slovenskými bol by si iste vydobyl palmu ví</w:t>
        <w:softHyphen/>
        <w:t>ťazstva. Tunajšie obecenstvo nesmierne lipne za každou národnou hudbou. Pri fontáne produkuje sa zase ci</w:t>
        <w:softHyphen/>
        <w:t>vilná kapela a vo vinárni Claryho, tiež neďaleko od fontány, udomácnili sa rumunskí hudci. Menovite v nedeľu a sviatky býva i lokál nabitý, i vonku obstatý dookola. Rumuni hrajú veľmi krásne a to nielen svoje piesne, ale i české. Pritom jeden z nich hru sprevádza spevom. Je veľmi dobrý barytón. Sú tu i tamburáši z Belehradu, koncertujú po lokáloch okolo priemyslového paláca a hrajú tiež veľmi pekne. Zdá sa, že nemajú takého šikovného impresária ako Ru</w:t>
        <w:softHyphen/>
        <w:t>muni.</w:t>
      </w:r>
    </w:p>
    <w:p>
      <w:pPr>
        <w:pStyle w:val="TextBody"/>
        <w:rPr/>
      </w:pPr>
      <w:r>
        <w:rPr/>
        <w:t>Kto díva sa ozaj z povýšeného stanoviska na vý</w:t>
        <w:softHyphen/>
        <w:t>stavu, to je balón „Giesshübler – Kysibelka”. Lebo ako je rovnoprávnosť tu na zemi, tak musí byť i nad zemou, v balóne. Ináč keby si naraz sadol doňho Čech a Nemec, mohli by sa v tých výšinách dať do vlasov a všetky viedenské a iné časopisy by už písali, aby Nemec nešiel na výstavu, ak mu je život drahý. Beztoho na proces, ktorý má akýsi Müller, obchodný cestujúci z Berlína, s tunajším študentom Čížkom pre akúsi predpolnočnú a či plane, polnočnú scénu, všetky nemecké časopisy vyslali korešpondentov. Nad hlavou Müllera žiari aureola martýrska a je on iste prvý Nemec po Bismarckovi. Čížek a jeho pria</w:t>
        <w:softHyphen/>
        <w:t>telia vravia, že sa Nemca nedotkli, hoc im nadával do „čechische hunde” a „pakáš”, ale našli sa dvaja sved</w:t>
        <w:softHyphen/>
        <w:t>kovia, čo prisahali, že Čížek ho skutočne udrel po oku. Rozsudok ešte nevyšiel; ale je pravdepodobné, že Čí</w:t>
        <w:softHyphen/>
        <w:t>žek bude posúdený. Bude zase kriku dosť po novinách. Balón je veľký, na ňom pripevnený kôš, do ktorého vojdú štyri osoby. „Výlet” stojí tri zlaté. Mnoho sa takých nájde, čo odhodlajú sa do nadzemských vý</w:t>
        <w:softHyphen/>
        <w:t>šin, lebo nešťastie nemôže sa stať žiadne; balón je povrazom priviazaný k zemi a len tak vysoko môže ísť, nakoľko ten povraz dovolí, teda okolo dvesto metrov. I dámy sa našli, čo chceli zakúsiť slasti vetroplavecké a nestalo sa im nič. Cez noc kolos naplnený plynom býva v ohromnej drevenej búde. Aby neuletel, navešajú naň, vlastne na povrazy a štrangy, ktorými je odrôtovaný, vrecia naplnené pieskom. Takýto ovešaný Giesshübler je celkom krotký, päť chlapov ho poľahky transportuje do „maštale”.</w:t>
      </w:r>
    </w:p>
    <w:p>
      <w:pPr>
        <w:pStyle w:val="TextBody"/>
        <w:rPr/>
      </w:pPr>
      <w:r>
        <w:rPr/>
        <w:t>V úzadí, temer pri samom plote, nachádza sa „Rutschbahn – skluzavka”. Človek zaplatí desať grajciarov a sadne do kupé, ktoré stojí na šínach. Východisko je povýšené, šíny idú do doliny, zas je menší kopec a za tým ešte hlbšia dolina a zas kopec, kde končí sa cesta. Vozík jednoducho posotia nadol, ten letí do doliny a na kopec, až na konci sám od seba zastane, pretože je poháňajúca sila vyčerpaná. Ale pretože stojí v úbočí, tu začne sa vracať, rých</w:t>
        <w:softHyphen/>
        <w:t>losť pohybu rastie – a vráti sa o niečo nižšie, ako je pôvodné stanovisko. V nedeľu a vo sviatky je tu ne</w:t>
        <w:softHyphen/>
        <w:t>smierne živo. Vozík behá, ženy pištia – najviac pa</w:t>
        <w:softHyphen/>
        <w:t>sažierov sú ženy – a obecenstvo sa smeje. Hovorí sa, že táto vozba podobá sa veľmi plavbe na rozbúre</w:t>
        <w:softHyphen/>
        <w:t xml:space="preserve"> nom mori. A skutočne bolo už vidno, že daktoré pasažierky uchýlili sa do ústrania, lebo vraj napadla ich morská choroba.</w:t>
      </w:r>
    </w:p>
    <w:p>
      <w:pPr>
        <w:pStyle w:val="TextBody"/>
        <w:rPr/>
      </w:pPr>
      <w:r>
        <w:rPr/>
        <w:t>Neďaleko priemyslového paláca stojí šumný pavilón grófa Harracha. Je ako vila, vystavený v národnom, českom štýle. V ňom je salaš, pravda, celkom inakší, ako sú salaše u nás. Tu je model ženy, ako múti mlieko. Nie tak ako u nás, celý systém pák pohybuje topárku. Tu v pavilóne nachádzame ďalej všetko, čo je zaujímavého na panstvách Harrachových. Domáce vý</w:t>
        <w:softHyphen/>
        <w:t>robky, domový priemysel, plodiny, mapy, a to nielen kreslené, ale i z hliny vytvorené, knihy účtov a podob</w:t>
        <w:softHyphen/>
        <w:t>né. Ďalej nachodíme oddelenie pre divinu, ktorá na pan</w:t>
        <w:softHyphen/>
        <w:t>stvách bola ukoristená a všelijaké spôsoby na chytanie diviny a vtáctva. To všetko je prevedené v malom, ale veľmi názorne a poučne. Pri pavilóne je postavená šindliareň pána grófa, kde dorába sa šindeľ a to z klátikov dreva, ktoré rozpília sa na doštičky a z tých robia sa šindle spôsobom čarodejným. Aspoň Ťarchovci a Erdúdčania, ktorí sa dlho namozoľujú, kým urobia poriadny šindeľ – tí by sa podivili, ako ľahko príde pán gróf k šindľu. Takej mašine je všetko jed</w:t>
        <w:softHyphen/>
        <w:t>no; ohobľuje i hrču a to nahladko, i pahy prevedie cez hrču akúkoľvek cifrovanú. Postál som len dakoľko minút a za ten čas bola už hŕba šindľa konča mašiny.</w:t>
      </w:r>
    </w:p>
    <w:p>
      <w:pPr>
        <w:pStyle w:val="TextBody"/>
        <w:rPr/>
      </w:pPr>
      <w:r>
        <w:rPr/>
        <w:t>Odkladal som dosť dlho s referátom o takzvanej „fontaine lumineuse”. Úfal som sa, že daktorý český básnik, ktorých je v Prahe mnoho a na výstave tiež skoro každodenne sú všetci, že daktorý z nich sadne a napíše na ňu báseň. Tú by bol jednoducho pripojil sem namiesto suchého referátu. Ťažko nemotorným, hrubým perom opísať krásu, ktorú vykúzlil čarodejník Křižík za priemyslovým palácom. Miesto vhodné. Pa</w:t>
        <w:softHyphen/>
        <w:t>lác priemyslový na jednej, tmavá aleja stromov na druhej strane a okolo fontány tisíce a tisíce jasajúceho národa. Vo dne by človek nemyslel, čo je to. Samé železné, všakovak pokrivené rúry po jednej alebo vo väčších-menších skupinách. Okolo je obruba, na nej tri mušľovité nádržky, z ktorých leje sa voda do ja</w:t>
        <w:softHyphen/>
        <w:t>zera. Ináč nič pozoruhodného tu nevidno. Ale keď príde pol desiatej večer, svetlo v okolitých lampách sa zahasí – tu nastane to, čo je veľmi ťažko opísať, ba ani nemožno. Kto to nevidel, ten nemôže mať o tom predstavy: sedemdesiatimi troma rúrami ženie sa voda do výšky. Prúd vody, vlastne jeho výška, môže sa zväčšovať alebo zmenšovať podľa ľubovôle. Kedykoľ</w:t>
        <w:softHyphen/>
        <w:t>vek môže sa bársktorá rúra otvoriť alebo zavrieť pre vodu – každý nahliadne, že už tým daná je možnosť všelijakú podobu dať vyhadzovaným masám vody. A skutočne. Raz zdá sa, že sú to topole, inokedy, že je to gotická veža, tu zas akoby sa púšťali rachetle — zas inokedy urobí sa akoby metla.</w:t>
      </w:r>
    </w:p>
    <w:p>
      <w:pPr>
        <w:pStyle w:val="TextBody"/>
        <w:rPr/>
      </w:pPr>
      <w:r>
        <w:rPr/>
        <w:t>Teraz treba si len predstaviť, že to všetko deje sa potme. Všade je tma, iba tie prúdy vody svietia. A to nie bielym svetlom, ale všetkými možnými farbami dúhy. Tie farby miznú, naskakujú miesto nich iné. Neraz sa zdá, že to nie voda, ale oheň. A ak je nebo zatiahnuté mračnami, tu je obraz majestátny. Lúče elektrického svetla spod vody vychádzajú a ako obri vyčnievajú až k oblohe v podobe ohnivých stĺpov. Celá fontána, masívna obruba z cementu i mušľovité ná</w:t>
        <w:softHyphen/>
        <w:t>držky v tom magickom svetle prichodí vám ako zo skla, ktoré každú minútu inú farbu hrá.</w:t>
      </w:r>
    </w:p>
    <w:p>
      <w:pPr>
        <w:pStyle w:val="TextBody"/>
        <w:rPr/>
      </w:pPr>
      <w:r>
        <w:rPr/>
        <w:t>Poviedky o starých čarodejoch ožijú vám v duši. Zabudnete, že ste na výstave – myslíte, že ste pre</w:t>
        <w:softHyphen/>
        <w:t>nesení v iné neznáme svety. Nebolo človeka, aby bol mohol odolať dojmom. Chladných ľudí počul som vy</w:t>
        <w:softHyphen/>
        <w:t>volávať slová plné nadšenia. Sami Nemci a židia uzná</w:t>
        <w:softHyphen/>
        <w:t>vajú, že je to „grossartig”. I nemyslím, že by bol človek, ktorý neoddal by sa dojmom a zostal celkom chladný. A obecenstvo, menovite v nedeľu, tlieskalo Křižíkovi, alebo so zatajeným dychom hľadelo na fon</w:t>
        <w:softHyphen/>
        <w:t>tánu a počúvalo svoju hymnu „Kde domov můj”.</w:t>
      </w:r>
    </w:p>
    <w:p>
      <w:pPr>
        <w:pStyle w:val="TextBody"/>
        <w:rPr/>
      </w:pPr>
      <w:r>
        <w:rPr/>
        <w:t>Pražská fontána bola vystavená podľa plánu inž. Fran</w:t>
        <w:softHyphen/>
        <w:t>tiška Křižíka, majiteľa fabriky na elektrické stroje. Výstavný komitét platil na ňu tuším pätnásťtisíc, ostatok do päťdesiattisíc zlatých doložil Křižík sám. Je o jednu tretinu väčšia než tá, čo bola na svetovej výstave v Paríži. Keby ju pustil plnou silou, prúd vy</w:t>
        <w:softHyphen/>
        <w:t>soko letí nad kupolu priemyslového paláca, takže ho vidno hneď od hlavného vchodu.</w:t>
      </w:r>
    </w:p>
    <w:p>
      <w:pPr>
        <w:pStyle w:val="TextBody"/>
        <w:rPr/>
      </w:pPr>
      <w:r>
        <w:rPr/>
        <w:t>Bol som zvedavý, čo a ako je to. Divnou hrou osudu v závode tohto inžiniera Křižíka pracuje náš krajan, pán Gustáv Križan a je tu zamestnaný na výstave i okolo fontány. S ním som vošiel pod zem, vlastne pod vodu, ktorá nám nad hlavou čľapotala, šumela, že vlastného slova nebolo počuť. V tejto miestnosti pod vodou sú elektrické lampy, z ktorých hádže sa svetlo pomocou reflektorov do povaly na diery, pri</w:t>
        <w:softHyphen/>
        <w:t>kryté iba mocným sklom. Z tamtej strany týchto oblo</w:t>
        <w:softHyphen/>
        <w:t>kov sú iba spomenuté rúry, z ktorých voda letí do výšky. Pri každej lampe je delník, ktorý nič iného nerobí, len premieňa farebné sklá nad elektrickou lam</w:t>
        <w:softHyphen/>
        <w:t>pou. Tieto sklá teda vyvolávajú tú pestrú hru farieb na fontáne.</w:t>
      </w:r>
    </w:p>
    <w:p>
      <w:pPr>
        <w:pStyle w:val="TextBody"/>
        <w:rPr/>
      </w:pPr>
      <w:r>
        <w:rPr/>
        <w:t>Je tu síce veľmi mnoho lámp a s nimi spojených drôtov a pod., ale nikto by neveril, že takýmito jed</w:t>
        <w:softHyphen/>
        <w:t>noduchými prostriedkami možno vyvolať taký mo</w:t>
        <w:softHyphen/>
        <w:t>hutný efekt. Stroje na vyrábanie elektriny na osvet</w:t>
        <w:softHyphen/>
        <w:t>lenie fontány, ako i stroje na vyvolanie tlaku vody, tie sú všetky v strojovni a v takzvanej kotliarni, pár sto krokov od fontány. V tom je práve tá výhoda elektriny, že sila dá sa prenášať a to do diaľok ľubo</w:t>
        <w:softHyphen/>
        <w:t>voľných, a nič sa z nej na ceste nestratí.</w:t>
      </w:r>
    </w:p>
    <w:p>
      <w:pPr>
        <w:pStyle w:val="TextBody"/>
        <w:rPr/>
      </w:pPr>
      <w:r>
        <w:rPr/>
        <w:t>Křižík je osobnosť po celom svete známa čo elek</w:t>
        <w:softHyphen/>
        <w:t>trotechnik. Výstavu celú osvietil on a práca je nielen veľmi vkusná, ale i dokonalá. Cestu do výstavy, Bělského třídou až do samého mesta, osvietila zas firma Waldek &amp; Wagner, tiež veľmi spoľahlivá.</w:t>
      </w:r>
    </w:p>
    <w:p>
      <w:pPr>
        <w:pStyle w:val="TextBody"/>
        <w:rPr/>
      </w:pPr>
      <w:bookmarkStart w:id="8" w:name="prechádzky-po-výstavke-v-prahe-iv."/>
      <w:r>
        <w:rPr/>
        <w:t>Po týchto znamenitých pôžitkoch, ktoré sme za</w:t>
        <w:softHyphen/>
        <w:t>opatrili duši a našim očiam a ušiam, treba sa poberať domov, lebo výstava sa zaviera o jedenástej hodine. No a tu už niet čo opisovať. Cesta je veľmi namáhavá a zdĺhavá – trvá asi hodinu po tvrdých mozaikových chodníkoch. Človek príde domov ubitý ani ten tramvajský kôň – chcel som povedať konduktor, ktorý by vďačne celé ľudstvo bárs vzal do svojej archy, keby to kone utiahli a ľudia sa popratali.</w:t>
      </w:r>
      <w:bookmarkEnd w:id="8"/>
    </w:p>
    <w:p>
      <w:pPr>
        <w:pStyle w:val="Heading2"/>
        <w:rPr/>
      </w:pPr>
      <w:bookmarkStart w:id="9" w:name="prechádzky-po-výstavke-v-prahe-v."/>
      <w:r>
        <w:rPr/>
        <w:t>Prechádzky po výstavke v Prahe V.</w:t>
      </w:r>
    </w:p>
    <w:p>
      <w:pPr>
        <w:pStyle w:val="FirstParagraph"/>
        <w:rPr/>
      </w:pPr>
      <w:r>
        <w:rPr/>
        <w:t>Dnešnú besednicu prichodí začať nekrológom. „Ba</w:t>
        <w:softHyphen/>
        <w:t>lón captif ” nie je už medzi živými. Jeho život bol krátky síce, ale pre výstavu pražskú veľmi významný. Nebolo hosťa, ktorý by sa nebol aspoň obzrel, keď vi</w:t>
        <w:softHyphen/>
        <w:t>del nad výstavou vznášať sa ten obrovský mechúr, ktorý keby bol tabakom naplnený, bol by vystačil všetkým fajčiarom, čo navštívia výstavu. Ale ako zná</w:t>
        <w:softHyphen/>
        <w:t>mo, dobrého nikdy nebýva dostatok. „Captif ” zatúžil po slobode, chcel sa ukázať i na vidieku a postrašiť vidiečanov, ktorí takýto zázrak dosiaľ sotva videli. A tu skutočne dal sa odviazať z povrazu, ktorý ho hatil vo voľnom lete a pútal k tejto márnej zemi.</w:t>
      </w:r>
    </w:p>
    <w:p>
      <w:pPr>
        <w:pStyle w:val="TextBody"/>
        <w:rPr/>
      </w:pPr>
      <w:r>
        <w:rPr/>
        <w:t>Do koša vstúpili traja, medzi nimi nadporučík z tunajšej posádky. Opatrený vrecúškami s pieskom a všakovými plášťami a pokrývkami pre svojich obyvateľov – pustil sa do čistého éteru. Vyletel nad zem do výšky dvetisíc metrov a hľadel s opovržením na to mravenisko, po ktorom prteli sa červiaky, vlastne my ľudia obyčajní. A v pýche rozšírila sa mu hruď, ako hocktorému nadutému, ba čím viac vystupoval, tým väčšmi sa nadúval. Práve ako tá žaba v Ezopovi A tak sa mu i povodilo. Nadúval sa toľme, že koža nestačila, praskla odhora nadol a z vydutého mechúra zostali iba zdrapy, hodvábne síce, ale predsa len zdra</w:t>
        <w:softHyphen/>
        <w:t>py, ktorými si vietor pohrával. Para z neho vyfučala, boky spľasli a nezostávalo mu nič inšie, ako zostúpiť na túto zem. Čím sa väčšmi povyšuješ, tým náhlivejší je pád. Keby bol len on padal, my by sme povedali: dobre, tak mu treba. Prečo sa toľme nadúval! Ale dnuka boli i traja vzduchoplavci, ktorí svoj život mechúru zverili. Tí padali tiež. A to s takou rýchlos</w:t>
        <w:softHyphen/>
        <w:t>ťou, ako keď dakto z veže skáče; ani vydýchnuť im nedalo.</w:t>
      </w:r>
    </w:p>
    <w:p>
      <w:pPr>
        <w:pStyle w:val="TextBody"/>
        <w:rPr/>
      </w:pPr>
      <w:r>
        <w:rPr/>
        <w:t>Situácia to bola hrozná. Ľudia bežali na miesto, kde mysleli, že bývalá „Kysibelka” dopadne. Ženy kričali a ako noviny píšu, kapitán Wolf, ktorý balón vystro</w:t>
        <w:softHyphen/>
        <w:t>jil na cestu, ale sám si nesadol do koša, že tento kapitán hodil sa na zem v ohrade balónovej a plakal. Riaditeľ fabriky pána Reissenzahna všetkých robot</w:t>
        <w:softHyphen/>
        <w:t>níkov komandoval na strechy závodu. Nad tou fabri</w:t>
        <w:softHyphen/>
        <w:t>kou totiž sa to všetko prihodilo. Každý bol rád, že sa tu po zemi plazí a neletí v balóne, že sa nedal naviesť ctižiadosťou k takým odvážnym skutkom. Všeobecne sa myslelo, že ako osud balóna, tak i osud cestova</w:t>
        <w:softHyphen/>
        <w:t>teľov je spečatený.</w:t>
      </w:r>
    </w:p>
    <w:p>
      <w:pPr>
        <w:pStyle w:val="TextBody"/>
        <w:rPr/>
      </w:pPr>
      <w:r>
        <w:rPr/>
        <w:t>Ale tu sa stalo, čo by nik nebol očakával. Spľasnutý balón zachránil svojich ľudí. Rozopäl sa, začal mier</w:t>
        <w:softHyphen/>
        <w:t>niť rýchlosť padania. Tú službu vykonával, ako keby dakto skočil s rozopätým, mocným dáždnikom. Kôš, v ktorom ľudia sedeli, nepadal už rýchlosťou blesku, ale padal ako napríklad semä z jaseňa – špirálovite, krúžil tak trochu. A tu cestovatelia sa tiež trochu spamätali a začali vyhadzovať miešky s pieskom, vô</w:t>
        <w:softHyphen/>
        <w:t>bec balast, len aby ťarcha bola menšia. Tomu treba ďakovať, že sa cestovatelia nezabili hneď, následkom pádu. Ale to by ešte nebolo nič. Vyhli jednej smrti a hrozila im druhá, ešte horšia. Balón totiž dopadol na komín zlievarne Reissenzahnovej. Cestovatelia vi</w:t>
        <w:softHyphen/>
        <w:t>deli pod sebou roztopenú lávu železa. Od horúčavy chytil sa kôš, v ktorom sedeli, a tiež i povrazy a látka balóna. Ale na šťastie sa vyslobodili. Prerezali povrazy, vystúpili všetci na dach fabriky a nikomu nestalo sa nič, okrem toho strachu, čo prežili.</w:t>
      </w:r>
    </w:p>
    <w:p>
      <w:pPr>
        <w:pStyle w:val="TextBody"/>
        <w:rPr/>
      </w:pPr>
      <w:r>
        <w:rPr/>
        <w:t>To je koniec „balónu captif “. Smutný. Najhoršie pochodil majiteľ, akýsi Hoffmann, toho balón stál okolo dvanásťtisíc zlatých. Kapitán Wolf tiež musí ísť pred súd. Odborníci tvrdia, že balón bol priveľmi na</w:t>
        <w:softHyphen/>
        <w:t>plnený plynom. Že už na zemi bol skoro celkom na</w:t>
        <w:softHyphen/>
        <w:t>dutý. Plyn ešte väčšmi tlačil na steny, keď balón vystúpili dohora nad dvetisíc metrov, kde vzduch je omnoho redší ako tu na zemi. Len tak sa dá vysvet</w:t>
        <w:softHyphen/>
        <w:t>liť, že balón sa rozpľaštil. Kapitán zas tvrdí, že iste cestovateľ ktorýsi prisadol rúru, ktorou sa pomocou ventilu vypúšťa zbytočný plyn a tak že sa nešťastie stalo. Sami účastníci „výletu” a „zletu” mlčia, aspoň nevedieť, čo povedajú. Dali sa odfotografovať a ich podobizne budú iste putovať svetom. „Interessantes Blatt” ich iste donesie, alebo tú scénu, ako balón praští, lebo ten má všade špeciálnych spravodajcov. Tým bezpochyby skončí sa vzduchoplavectvo, bárs pohotove je druhý, menší balón „Praha”. No ťažko sa dá myslieť, aby ešte dakto dostal vôľu vyletieť hore a letieť dolu.</w:t>
      </w:r>
    </w:p>
    <w:p>
      <w:pPr>
        <w:pStyle w:val="TextBody"/>
        <w:rPr/>
      </w:pPr>
      <w:r>
        <w:rPr/>
        <w:t>Pohoda je teraz naozaj biedna. Prší a zima je, člo</w:t>
        <w:softHyphen/>
        <w:t>vek by i kožuch uniesol. Menovite večer zle sa sedí pod holým nebom, keď poťahuje vetrík, akoby ťa rezal do tváre. A k tomu dážď ani jedného dňa skoro nevystane. Ľudstvo pokrýva sa po pavilónoch a reš</w:t>
        <w:softHyphen/>
        <w:t>tauráciách, tých, ktoré sú zavreté. Najhoršie je vidie</w:t>
        <w:softHyphen/>
        <w:t>čanom, ktorí musia sa v pľušti po výstave potulovať, ak nechcú, aby v Ríme boli a nevideli pápeža. Ešte najlepšie cíti sa každý v strojovni. Tam pracujú parné stroje a šíria okolo seba teplotu. Pravda, okrem tep</w:t>
        <w:softHyphen/>
        <w:t>loty je i zápach oleja, ktorým sa stroje mastia a ktorý tak mnohí ľudia nemôžu vystáť. Pritom je dobre posedieť si vo vagónoch baróna Ringhoffera. Sú to vlast</w:t>
        <w:softHyphen/>
        <w:t>ne malé salóny s fotelmi a stolíkmi. Istotne cestovatelia zasadnú si za stolík a z dlhej chvíle zahrajú sa nie v duráka, ale dačo lepšieho. Ej, dobre sa to cestu</w:t>
        <w:softHyphen/>
        <w:t>je v takých salónoch!</w:t>
      </w:r>
    </w:p>
    <w:p>
      <w:pPr>
        <w:pStyle w:val="TextBody"/>
        <w:rPr/>
      </w:pPr>
      <w:r>
        <w:rPr/>
        <w:t>Tu i tam na verejných miestach nájdete na výsta</w:t>
        <w:softHyphen/>
        <w:t>visku ohromné kachle. Výstavné komité prezradilo veľký takt, že predvídajúc terajšiu zimu, zariadilo ohrievarne. Bohužiaľ, nie je to tak! To sú nie kachle, ako sme mysleli, ale plechové rúry a či búdy, na ktoré sa budú lepiť plagáty. A veru zišli by sa kachle. I ten Číňan pri Vrbíkovom pavilóne cukrárskom mrzne v svojom ľahkom, národnom kroji, pomaľovanom čín</w:t>
        <w:softHyphen/>
        <w:t>skymi hakmi-bakmi. Mrzne, hoc zvyknutý je na hor</w:t>
        <w:softHyphen/>
        <w:t>šiu zimu; zlé jazyky totiž hovoria, že nie je synom nebeskej ríše, ale kvietkom pražským. Uznať sa musí, že sedí ani fetiš, nepohne celý deň ani brvou; neza</w:t>
        <w:softHyphen/>
        <w:t>smeje sa na žiadnom vtipe, ktoré naň sype spoloč</w:t>
        <w:softHyphen/>
        <w:t>nosť, okolo pavilónu sa hromadiaca.</w:t>
      </w:r>
    </w:p>
    <w:p>
      <w:pPr>
        <w:pStyle w:val="TextBody"/>
        <w:rPr/>
      </w:pPr>
      <w:r>
        <w:rPr/>
        <w:t>V tieto studené dni bola i výstava kvetov v záhradníckom pavilóne. Našli sa kvety umelé a tiež prirodzené. Tie umelé boli krajšie, prirodzené akosi ovädli. Do tejto kolekcie dostali sa karfioly a uhorky. Kar</w:t>
        <w:softHyphen/>
        <w:t>fioly boli utešené a mali okolo seba mnoho obdivo</w:t>
        <w:softHyphen/>
        <w:t>vateľov. Boli tiež kaleráby a mrkvy vystavené, tiež už tohoročné. Okolo záhradníckeho pavilónu je pole vysadené samými ružami. Kazanlyk v Prahe! Koho zaujíma, môže študovať mená ruží od výmyslu sveta. Ruže práve teraz začínajú kvitnúť. Celé priestranstvo ruží ohradené je plotom, urobeným z nižiakov. To nám veľmi živo pripomína záhradu Lilgovu na Osi</w:t>
        <w:softHyphen/>
        <w:t>kove.</w:t>
      </w:r>
    </w:p>
    <w:p>
      <w:pPr>
        <w:pStyle w:val="TextBody"/>
        <w:rPr/>
      </w:pPr>
      <w:r>
        <w:rPr/>
        <w:t>Ako každá zlá vec, i toto novembrové počasie má svoje dobré stránky. Podrobilo výstavu akoby gene</w:t>
        <w:softHyphen/>
        <w:t>rálnej skúške a výstava skvele prešla. V dni, keď neprestajne sa lialo a dul vietor, život na výstave celkom neuhasol. Priemerná návšteva neklesla pod päťtisíc osôb platiacich denne. Komité teda rátalo veľmi pe</w:t>
        <w:softHyphen/>
        <w:t>simisticky, keď prorokovalo priemernú návštevu denne päťtisíc. Bude omnoho väčšia. Letné a jesenné mesia</w:t>
        <w:softHyphen/>
        <w:t>ce to ukážu. Už nebude trvať dlho a číslo platiacich návštevníkov dostúpi na pol milióna. Kto bude ten šťastný, ktorý toto číslo zavŕši? To sa nevie. Len to sa vie, že dostane dar, akýsi šperk a okrem toho pri</w:t>
        <w:softHyphen/>
        <w:t>pravia mu ovácie. Jeho podobizeň príde iste do časo</w:t>
        <w:softHyphen/>
        <w:t>pisu Praha, ktorý list teraz veľmi šikovne sa drží a veľkej obľube sa teší. Koncom tohto mesiaca bude nával do výstavy neobyčajný. Na dvadsiateho ôsmeho a dvadsiateho deviateho čaká sa tridsaťštyri zvlášt</w:t>
        <w:softHyphen/>
        <w:t>nych vlakov do Prahy. Vtedy budú závody sokolské. V nedeľu, dvadsiateho t. m. príde zvláštny vlak z Haliče. To bude prvý. Za ním sa ešte viac vlakov strojí z Poľska. Nedostatok v hostincoch, menovite v nedeľu je veľký. Človek nedostane miestečka. Stavajú sa nové reštaurácie, ktoré zanedlho budú otvorené.</w:t>
      </w:r>
    </w:p>
    <w:p>
      <w:pPr>
        <w:pStyle w:val="TextBody"/>
        <w:rPr/>
      </w:pPr>
      <w:r>
        <w:rPr/>
        <w:t>Hospodára bude veľmi zaujímať hospodársky pavi</w:t>
        <w:softHyphen/>
        <w:t>lón. Je veľký. Pri vchode nájdeme proti sebe dva plu</w:t>
        <w:softHyphen/>
        <w:t>hy, nad nimi nápis 1791 – 1891. Ten prvý rozheganý, drevený, aký sa pred sto rokmi užíval. Druhý je naj</w:t>
        <w:softHyphen/>
        <w:t xml:space="preserve"> novšej konštrukcie, železný. Človek hneď musí tu zastať a divné myšlienky letia hlavou. Aký pokrok za týchto sto rokov! Ľudské plemä akoby týmto sto</w:t>
        <w:softHyphen/>
        <w:t>ročím bolo odhodilo hračky a vstúpilo do veku muž</w:t>
        <w:softHyphen/>
        <w:t>ského. Práca, pokrok vo všetkých odvetviach a to všetko akoby smerovalo k tomu, len čím väčšmi vy</w:t>
        <w:softHyphen/>
        <w:t>cicať matku-zem a podrobiť prírodu a jej neviazanú surovú silu k pohodliu a blahobytu človeka. A meno</w:t>
        <w:softHyphen/>
        <w:t>vite Slovák musí sa zamyslieť nad starým pluhom. Veď koľko u nás dedín, kde dosiaľ taký pluh je v úžitku. Vidno, že sto rokov spal náš sedliak a bohvie, dokedy bude ešte spať!</w:t>
      </w:r>
    </w:p>
    <w:p>
      <w:pPr>
        <w:pStyle w:val="TextBody"/>
        <w:rPr/>
      </w:pPr>
      <w:r>
        <w:rPr/>
        <w:t>V tom pavilóne nájdeme plodiny z celého Česka i hospodárske výrobky. Žito, jačmeň, pšenica, ovos, mak, hrach, šošovica, atď., atď., z každého kraja sú tam vystavené. Poznamenaná je hneď i váha z hekto</w:t>
        <w:softHyphen/>
        <w:t>litra. Čísla suché, ale veľmi poučné. Nachádzame tu i včelárstvo, ba i starý pozostatok praveku slavianskeho – medovinu. Pravda, vo fľaškách, vinetami opatrených. Je tu krásne zastúpené hodvábnictvo, a síce nielen výroba surového hodvábu, ale i krásne, niektoré veľmi chutné práce z neho. A čo je teraz najväčšia rarita, to je ovocina. Hrušky a jablká také svieže, že by si človek hneď zahryzol, keby na košíku nestálo: „Nedotýkati se!”</w:t>
      </w:r>
    </w:p>
    <w:p>
      <w:pPr>
        <w:pStyle w:val="TextBody"/>
        <w:rPr/>
      </w:pPr>
      <w:r>
        <w:rPr/>
        <w:t>Pod kôlňami pri tomto pavilóne nájdeme hospodár</w:t>
        <w:softHyphen/>
        <w:t>ske stroje. Od pluhu až po mláťačku – všetko, čo gazda potrebuje. Náš človek by sotva vedel uhádnuť, čo je ktorý stroj. U nás ich je dosť málo. Bože, načo sú mašiny, keď nás je beztak toľko, že nemáme sami čo robiť a ešte musíme ísť až hen za oceán za robotou! Okrem toho sú tu i debnárske výrobky. Robota veľmi dôkladná a vkusná. Okrem putní, kanví atď. sú tu vystavené súdočky, súdky, sudy a sudiská. Najväčší z nich má obsah tisíc sto vedier, teda okolo šesťsto hektolitrov. Je kúpený za štyritisíc i koľkosi zlatých. Pod týmito kôlňami nachádzame hodne nemeckých firiem, ale treba uznať, že mnoho je už českých. Hos</w:t>
        <w:softHyphen/>
        <w:t>podárske stroje dnes-zajtra budú vychádzať od českých firiem, pod českou markou. Ono i tie nemecké firmy nemohli by sa tu pýšiť svojimi výrobkami, keby nie tvrdé mozole českého remeselníka a robotníka, ktorý musí slúžiť cudziemu kapitálu.</w:t>
      </w:r>
    </w:p>
    <w:p>
      <w:pPr>
        <w:pStyle w:val="TextBody"/>
        <w:rPr/>
      </w:pPr>
      <w:r>
        <w:rPr/>
        <w:t>Napriek zime ľudia zostávajú väčšinou do puste</w:t>
        <w:softHyphen/>
        <w:t>nia fontány. Človek to milerád obdivuje viac ráz, nikdy sa nezasýti. A čo jeden večer, to nový pokrok. Fontána vždy krajšie ide a vyvoláva vždy nové a nové efekty. Môže sa stať, že nakoniec prevýši samú seba a potom nevieme, čo bude. S Křížikom sa pustilo za pasy nielen divadlo, ktoré láka do svojho domu večerné publikom, čo sa mu v tejto zime dosť dobre darí, ale i pražská obecná plynáreň. Jej pavilón stojí medzi hlavným vchodom a pavilónom mesta Prahy. Na mrkaní strecha pavilónu je posiata plamienkami ply novými. Ich červené svetlo krásne kontrastuje s bledofialovými oblúkovými lampami elektrickými. Ale i iné dodáva zaujímavosť plynovému svetlu. Nie je také mŕtve, nehybné ako elektrické, ale podskakuje, na</w:t>
        <w:softHyphen/>
        <w:t>triasa sa, uhýba zboka nabok, akoby chcelo koketovať. Žiaden, kto ide z výstavy od fontány, nepremešká obdivovať toto nádherné, skvelé divadlo.</w:t>
      </w:r>
    </w:p>
    <w:p>
      <w:pPr>
        <w:pStyle w:val="TextBody"/>
        <w:rPr/>
      </w:pPr>
      <w:r>
        <w:rPr/>
        <w:t>Po fontáne všetko sa hrnie k východom. Len tu i tu v ochutnávarni sedí oneskorený hosť a zalieča sa predavačke. Vidno, ani jeho reči nemôžu ju rozohriať. Zakrútila sa do kepeňa alebo aspoň si prehodila cez plecia ťažký golier plyšový. Nuž zima je. Čo vytrva</w:t>
        <w:softHyphen/>
        <w:t>lejší zastavia sa v daktorej vinárni, ktorých je tu hodne a berú na noc „šlaftrunk”. Ostatné všetko hrnie sa k tramvaji, ktorá vzdychá pod tou ťažkou fúrou, iní kričia „fiaker,” „drožka”. A najviac ich ide železnicou na štátne nádražie. Okolo pol jedenástej večer ide posledný vlak z výstaviska do Prahy, platí sa iba desať grajciarov. Na týchto cestách odohrávajú sa komické scény. Konduktor povie: „Tak jedem!” Ktosi na nádraží chce zacengať na zvone, ale „nejde to”. Rušeň zapíska. Vtom zvolá ktosi z vagóna:</w:t>
      </w:r>
    </w:p>
    <w:p>
      <w:pPr>
        <w:pStyle w:val="TextBody"/>
        <w:rPr/>
      </w:pPr>
      <w:r>
        <w:rPr/>
        <w:t>„</w:t>
      </w:r>
      <w:r>
        <w:rPr/>
        <w:t>Tam’ le je můj strejček!”</w:t>
      </w:r>
    </w:p>
    <w:p>
      <w:pPr>
        <w:pStyle w:val="TextBody"/>
        <w:rPr/>
      </w:pPr>
      <w:r>
        <w:rPr/>
        <w:t>A skutočne ktosi sa kníše od výstaviska k vlaku.</w:t>
      </w:r>
    </w:p>
    <w:p>
      <w:pPr>
        <w:pStyle w:val="TextBody"/>
        <w:rPr/>
      </w:pPr>
      <w:r>
        <w:rPr/>
        <w:t>„</w:t>
      </w:r>
      <w:r>
        <w:rPr/>
        <w:t>Tak ‘dou starej pane!” volá naň konduktor. „Nemůžem’ tady čekat!” Starý pán sa vrediká horko-ťažko do kupé, pričom ho konduktor plecom nadvihuje do dverí.</w:t>
      </w:r>
    </w:p>
    <w:p>
      <w:pPr>
        <w:pStyle w:val="TextBody"/>
        <w:rPr/>
      </w:pPr>
      <w:r>
        <w:rPr/>
        <w:t>„</w:t>
      </w:r>
      <w:r>
        <w:rPr/>
        <w:t>Tam jedeme, pane obrfírer!” volá k mašine. „Počkajte!” kričí ktosi a krúti dáždnikom nad hlavou.</w:t>
      </w:r>
    </w:p>
    <w:p>
      <w:pPr>
        <w:pStyle w:val="TextBody"/>
        <w:rPr/>
      </w:pPr>
      <w:r>
        <w:rPr/>
        <w:t>„</w:t>
      </w:r>
      <w:r>
        <w:rPr/>
        <w:t>Tak ’dou – nemůžem tady čekat! Tak honem!”</w:t>
      </w:r>
    </w:p>
    <w:p>
      <w:pPr>
        <w:pStyle w:val="TextBody"/>
        <w:spacing w:before="180" w:after="180"/>
        <w:rPr/>
      </w:pPr>
      <w:bookmarkStart w:id="10" w:name="praha-v-znamení-výstavy"/>
      <w:bookmarkStart w:id="11" w:name="prechádzky-po-výstavke-v-prahe-v."/>
      <w:r>
        <w:rPr/>
        <w:t>Či je to nie humánny konduktor?</w:t>
      </w:r>
      <w:bookmarkEnd w:id="10"/>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21</Pages>
  <Words>10972</Words>
  <Characters>55567</Characters>
  <CharactersWithSpaces>66434</CharactersWithSpaces>
  <Paragraphs>1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15T12:39:25Z</dcterms:created>
  <dc:creator/>
  <dc:description/>
  <dc:language>en-US</dc:language>
  <cp:lastModifiedBy/>
  <dcterms:modified xsi:type="dcterms:W3CDTF">2024-10-15T14:40: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